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136AC" w14:textId="6DB06836" w:rsidR="00FE096B" w:rsidRPr="00591159" w:rsidRDefault="00A074F9" w:rsidP="00006FC4">
      <w:pPr>
        <w:tabs>
          <w:tab w:val="right" w:pos="9360"/>
        </w:tabs>
        <w:spacing w:after="0" w:line="240" w:lineRule="auto"/>
        <w:rPr>
          <w:rFonts w:ascii="Times New Roman" w:hAnsi="Times New Roman" w:cs="Times New Roman"/>
          <w:sz w:val="26"/>
          <w:szCs w:val="26"/>
        </w:rPr>
      </w:pPr>
      <w:r w:rsidRPr="00591159">
        <w:rPr>
          <w:rFonts w:ascii="Times New Roman" w:hAnsi="Times New Roman" w:cs="Times New Roman"/>
          <w:sz w:val="26"/>
          <w:szCs w:val="26"/>
        </w:rPr>
        <w:t>FOR IMMEDIATE RELEASE</w:t>
      </w:r>
      <w:r w:rsidRPr="00591159">
        <w:rPr>
          <w:rFonts w:ascii="Times New Roman" w:hAnsi="Times New Roman" w:cs="Times New Roman"/>
          <w:sz w:val="26"/>
          <w:szCs w:val="26"/>
        </w:rPr>
        <w:tab/>
        <w:t>FOR MORE INFORMATION CONTACT:</w:t>
      </w:r>
    </w:p>
    <w:p w14:paraId="1F7B2380" w14:textId="233831B0" w:rsidR="00A074F9" w:rsidRPr="00591159" w:rsidRDefault="003D3C27" w:rsidP="00006FC4">
      <w:pPr>
        <w:tabs>
          <w:tab w:val="right" w:pos="9360"/>
        </w:tabs>
        <w:spacing w:after="0" w:line="240" w:lineRule="auto"/>
        <w:rPr>
          <w:rFonts w:ascii="Times New Roman" w:hAnsi="Times New Roman" w:cs="Times New Roman"/>
          <w:sz w:val="26"/>
          <w:szCs w:val="26"/>
        </w:rPr>
      </w:pPr>
      <w:r>
        <w:rPr>
          <w:rFonts w:ascii="Times New Roman" w:hAnsi="Times New Roman" w:cs="Times New Roman"/>
          <w:sz w:val="26"/>
          <w:szCs w:val="26"/>
        </w:rPr>
        <w:t xml:space="preserve">June </w:t>
      </w:r>
      <w:r w:rsidR="00665C5B">
        <w:rPr>
          <w:rFonts w:ascii="Times New Roman" w:hAnsi="Times New Roman" w:cs="Times New Roman"/>
          <w:sz w:val="26"/>
          <w:szCs w:val="26"/>
        </w:rPr>
        <w:t>3</w:t>
      </w:r>
      <w:r w:rsidR="005E7822">
        <w:rPr>
          <w:rFonts w:ascii="Times New Roman" w:hAnsi="Times New Roman" w:cs="Times New Roman"/>
          <w:sz w:val="26"/>
          <w:szCs w:val="26"/>
        </w:rPr>
        <w:t>, 2022</w:t>
      </w:r>
      <w:r w:rsidR="00C07C3C" w:rsidRPr="00591159">
        <w:rPr>
          <w:rFonts w:ascii="Times New Roman" w:hAnsi="Times New Roman" w:cs="Times New Roman"/>
          <w:sz w:val="26"/>
          <w:szCs w:val="26"/>
        </w:rPr>
        <w:tab/>
      </w:r>
      <w:r w:rsidR="00A074F9" w:rsidRPr="00591159">
        <w:rPr>
          <w:rFonts w:ascii="Times New Roman" w:hAnsi="Times New Roman" w:cs="Times New Roman"/>
          <w:sz w:val="26"/>
          <w:szCs w:val="26"/>
        </w:rPr>
        <w:t xml:space="preserve">Pastor </w:t>
      </w:r>
      <w:r w:rsidR="005E7822">
        <w:rPr>
          <w:rFonts w:ascii="Times New Roman" w:hAnsi="Times New Roman" w:cs="Times New Roman"/>
          <w:sz w:val="26"/>
          <w:szCs w:val="26"/>
        </w:rPr>
        <w:t>Matt Horne</w:t>
      </w:r>
      <w:r w:rsidR="00A074F9" w:rsidRPr="00591159">
        <w:rPr>
          <w:rFonts w:ascii="Times New Roman" w:hAnsi="Times New Roman" w:cs="Times New Roman"/>
          <w:sz w:val="26"/>
          <w:szCs w:val="26"/>
        </w:rPr>
        <w:t xml:space="preserve"> @ 631-909-8241</w:t>
      </w:r>
    </w:p>
    <w:p w14:paraId="520DB61F" w14:textId="07F3C45E" w:rsidR="00A074F9" w:rsidRPr="00591159" w:rsidRDefault="00A074F9" w:rsidP="00006FC4">
      <w:pPr>
        <w:tabs>
          <w:tab w:val="right" w:pos="9360"/>
        </w:tabs>
        <w:spacing w:after="0" w:line="240" w:lineRule="auto"/>
        <w:rPr>
          <w:rFonts w:ascii="Times New Roman" w:hAnsi="Times New Roman" w:cs="Times New Roman"/>
          <w:sz w:val="26"/>
          <w:szCs w:val="26"/>
        </w:rPr>
      </w:pPr>
      <w:r w:rsidRPr="00591159">
        <w:rPr>
          <w:rFonts w:ascii="Times New Roman" w:hAnsi="Times New Roman" w:cs="Times New Roman"/>
          <w:sz w:val="26"/>
          <w:szCs w:val="26"/>
        </w:rPr>
        <w:tab/>
        <w:t>pastor</w:t>
      </w:r>
      <w:r w:rsidR="005E7822">
        <w:rPr>
          <w:rFonts w:ascii="Times New Roman" w:hAnsi="Times New Roman" w:cs="Times New Roman"/>
          <w:sz w:val="26"/>
          <w:szCs w:val="26"/>
        </w:rPr>
        <w:t>matt</w:t>
      </w:r>
      <w:r w:rsidRPr="00591159">
        <w:rPr>
          <w:rFonts w:ascii="Times New Roman" w:hAnsi="Times New Roman" w:cs="Times New Roman"/>
          <w:sz w:val="26"/>
          <w:szCs w:val="26"/>
        </w:rPr>
        <w:t>@sbbcli.org</w:t>
      </w:r>
    </w:p>
    <w:p w14:paraId="7310AE2E" w14:textId="64AAF763" w:rsidR="00A074F9" w:rsidRPr="00591159" w:rsidRDefault="00A074F9" w:rsidP="00006FC4">
      <w:pPr>
        <w:tabs>
          <w:tab w:val="right" w:pos="9360"/>
        </w:tabs>
        <w:spacing w:after="0" w:line="240" w:lineRule="auto"/>
        <w:rPr>
          <w:rFonts w:ascii="Times New Roman" w:hAnsi="Times New Roman" w:cs="Times New Roman"/>
          <w:sz w:val="26"/>
          <w:szCs w:val="26"/>
        </w:rPr>
      </w:pPr>
    </w:p>
    <w:p w14:paraId="61F722A1" w14:textId="23EF759B" w:rsidR="001C0080" w:rsidRPr="00591159" w:rsidRDefault="001C0080" w:rsidP="00A074F9">
      <w:pPr>
        <w:tabs>
          <w:tab w:val="right" w:pos="9360"/>
        </w:tabs>
        <w:spacing w:after="0" w:line="240" w:lineRule="auto"/>
        <w:rPr>
          <w:rFonts w:ascii="Times New Roman" w:hAnsi="Times New Roman" w:cs="Times New Roman"/>
          <w:sz w:val="26"/>
          <w:szCs w:val="26"/>
        </w:rPr>
      </w:pPr>
    </w:p>
    <w:p w14:paraId="1DD64141" w14:textId="725C2FE7" w:rsidR="003E76ED" w:rsidRDefault="003E76ED" w:rsidP="003E76ED">
      <w:pPr>
        <w:spacing w:after="120" w:line="22" w:lineRule="atLeast"/>
        <w:jc w:val="center"/>
        <w:rPr>
          <w:rFonts w:ascii="Times New Roman" w:hAnsi="Times New Roman" w:cs="Times New Roman"/>
          <w:b/>
          <w:sz w:val="28"/>
          <w:szCs w:val="28"/>
        </w:rPr>
      </w:pPr>
      <w:r w:rsidRPr="00591159">
        <w:rPr>
          <w:rFonts w:ascii="Times New Roman" w:hAnsi="Times New Roman" w:cs="Times New Roman"/>
          <w:b/>
          <w:sz w:val="28"/>
          <w:szCs w:val="28"/>
        </w:rPr>
        <w:t xml:space="preserve">South Bay Bible Church </w:t>
      </w:r>
      <w:r>
        <w:rPr>
          <w:rFonts w:ascii="Times New Roman" w:hAnsi="Times New Roman" w:cs="Times New Roman"/>
          <w:b/>
          <w:sz w:val="28"/>
          <w:szCs w:val="28"/>
        </w:rPr>
        <w:t>Announces New Sermon Series</w:t>
      </w:r>
      <w:r>
        <w:rPr>
          <w:rFonts w:ascii="Times New Roman" w:hAnsi="Times New Roman" w:cs="Times New Roman"/>
          <w:b/>
          <w:sz w:val="28"/>
          <w:szCs w:val="28"/>
        </w:rPr>
        <w:br/>
        <w:t>“</w:t>
      </w:r>
      <w:r w:rsidR="00665C5B">
        <w:rPr>
          <w:rFonts w:ascii="Times New Roman" w:hAnsi="Times New Roman" w:cs="Times New Roman"/>
          <w:b/>
          <w:sz w:val="28"/>
          <w:szCs w:val="28"/>
        </w:rPr>
        <w:t>Summer on the Mount:</w:t>
      </w:r>
      <w:r w:rsidR="00665C5B">
        <w:rPr>
          <w:rFonts w:ascii="Times New Roman" w:hAnsi="Times New Roman" w:cs="Times New Roman"/>
          <w:b/>
          <w:sz w:val="28"/>
          <w:szCs w:val="28"/>
        </w:rPr>
        <w:br/>
        <w:t>A Beginner’s Guide to Experiencing Heaven on Earth</w:t>
      </w:r>
      <w:r>
        <w:rPr>
          <w:rFonts w:ascii="Times New Roman" w:hAnsi="Times New Roman" w:cs="Times New Roman"/>
          <w:b/>
          <w:sz w:val="28"/>
          <w:szCs w:val="28"/>
        </w:rPr>
        <w:t>”</w:t>
      </w:r>
      <w:r>
        <w:rPr>
          <w:rFonts w:ascii="Times New Roman" w:hAnsi="Times New Roman" w:cs="Times New Roman"/>
          <w:b/>
          <w:sz w:val="28"/>
          <w:szCs w:val="28"/>
        </w:rPr>
        <w:br/>
      </w:r>
    </w:p>
    <w:p w14:paraId="34A7CB15" w14:textId="1BC897C3" w:rsidR="00D53EEE" w:rsidRPr="00282F6F" w:rsidRDefault="003E76ED" w:rsidP="00425082">
      <w:pPr>
        <w:spacing w:after="120" w:line="22" w:lineRule="atLeast"/>
        <w:rPr>
          <w:rFonts w:ascii="Times New Roman" w:hAnsi="Times New Roman" w:cs="Times New Roman"/>
          <w:sz w:val="20"/>
          <w:szCs w:val="28"/>
        </w:rPr>
      </w:pPr>
      <w:r>
        <w:rPr>
          <w:rFonts w:ascii="Times New Roman" w:hAnsi="Times New Roman" w:cs="Times New Roman"/>
          <w:sz w:val="20"/>
          <w:szCs w:val="28"/>
        </w:rPr>
        <w:t>Beginning Sunday, Ju</w:t>
      </w:r>
      <w:r w:rsidR="00665C5B">
        <w:rPr>
          <w:rFonts w:ascii="Times New Roman" w:hAnsi="Times New Roman" w:cs="Times New Roman"/>
          <w:sz w:val="20"/>
          <w:szCs w:val="28"/>
        </w:rPr>
        <w:t>ly 3</w:t>
      </w:r>
      <w:r>
        <w:rPr>
          <w:rFonts w:ascii="Times New Roman" w:hAnsi="Times New Roman" w:cs="Times New Roman"/>
          <w:sz w:val="20"/>
          <w:szCs w:val="28"/>
        </w:rPr>
        <w:t xml:space="preserve">, at 9:00 and 11:00 a.m., South Bay Bible Church, 578 Montauk Highway, East Moriches, will begin a </w:t>
      </w:r>
      <w:r w:rsidR="00665C5B">
        <w:rPr>
          <w:rFonts w:ascii="Times New Roman" w:hAnsi="Times New Roman" w:cs="Times New Roman"/>
          <w:sz w:val="20"/>
          <w:szCs w:val="28"/>
        </w:rPr>
        <w:t>ten</w:t>
      </w:r>
      <w:r>
        <w:rPr>
          <w:rFonts w:ascii="Times New Roman" w:hAnsi="Times New Roman" w:cs="Times New Roman"/>
          <w:sz w:val="20"/>
          <w:szCs w:val="28"/>
        </w:rPr>
        <w:t>-part</w:t>
      </w:r>
      <w:r w:rsidR="00665C5B">
        <w:rPr>
          <w:rFonts w:ascii="Times New Roman" w:hAnsi="Times New Roman" w:cs="Times New Roman"/>
          <w:sz w:val="20"/>
          <w:szCs w:val="28"/>
        </w:rPr>
        <w:t>,</w:t>
      </w:r>
      <w:r>
        <w:rPr>
          <w:rFonts w:ascii="Times New Roman" w:hAnsi="Times New Roman" w:cs="Times New Roman"/>
          <w:sz w:val="20"/>
          <w:szCs w:val="28"/>
        </w:rPr>
        <w:t xml:space="preserve"> </w:t>
      </w:r>
      <w:r w:rsidR="00665C5B">
        <w:rPr>
          <w:rFonts w:ascii="Times New Roman" w:hAnsi="Times New Roman" w:cs="Times New Roman"/>
          <w:sz w:val="20"/>
          <w:szCs w:val="28"/>
        </w:rPr>
        <w:t xml:space="preserve">summer, </w:t>
      </w:r>
      <w:r>
        <w:rPr>
          <w:rFonts w:ascii="Times New Roman" w:hAnsi="Times New Roman" w:cs="Times New Roman"/>
          <w:sz w:val="20"/>
          <w:szCs w:val="28"/>
        </w:rPr>
        <w:t>teaching series entitled, “</w:t>
      </w:r>
      <w:r w:rsidR="00665C5B">
        <w:rPr>
          <w:rFonts w:ascii="Times New Roman" w:hAnsi="Times New Roman" w:cs="Times New Roman"/>
          <w:sz w:val="20"/>
          <w:szCs w:val="28"/>
        </w:rPr>
        <w:t>Summer on the Mount: A Beginner’s Guide to Experiencing Heaven on Earth.</w:t>
      </w:r>
      <w:r>
        <w:rPr>
          <w:rFonts w:ascii="Times New Roman" w:hAnsi="Times New Roman" w:cs="Times New Roman"/>
          <w:sz w:val="20"/>
          <w:szCs w:val="28"/>
        </w:rPr>
        <w:t xml:space="preserve">” </w:t>
      </w:r>
      <w:r w:rsidR="00665C5B">
        <w:rPr>
          <w:rFonts w:ascii="Times New Roman" w:hAnsi="Times New Roman" w:cs="Times New Roman"/>
          <w:sz w:val="20"/>
          <w:szCs w:val="28"/>
        </w:rPr>
        <w:t xml:space="preserve">The series is </w:t>
      </w:r>
      <w:r>
        <w:rPr>
          <w:rFonts w:ascii="Times New Roman" w:hAnsi="Times New Roman" w:cs="Times New Roman"/>
          <w:sz w:val="20"/>
          <w:szCs w:val="28"/>
        </w:rPr>
        <w:t xml:space="preserve">designed to help people </w:t>
      </w:r>
      <w:r w:rsidR="00665C5B">
        <w:rPr>
          <w:rFonts w:ascii="Times New Roman" w:hAnsi="Times New Roman" w:cs="Times New Roman"/>
          <w:sz w:val="20"/>
          <w:szCs w:val="28"/>
        </w:rPr>
        <w:t>live a good life</w:t>
      </w:r>
      <w:r>
        <w:rPr>
          <w:rFonts w:ascii="Times New Roman" w:hAnsi="Times New Roman" w:cs="Times New Roman"/>
          <w:sz w:val="20"/>
          <w:szCs w:val="28"/>
        </w:rPr>
        <w:t>.</w:t>
      </w:r>
      <w:r w:rsidR="00282F6F">
        <w:rPr>
          <w:rFonts w:ascii="Times New Roman" w:hAnsi="Times New Roman" w:cs="Times New Roman"/>
          <w:sz w:val="20"/>
          <w:szCs w:val="28"/>
        </w:rPr>
        <w:br/>
      </w:r>
    </w:p>
    <w:p w14:paraId="0B886449" w14:textId="10570999" w:rsidR="00665C5B" w:rsidRPr="00665C5B" w:rsidRDefault="00665C5B" w:rsidP="00665C5B">
      <w:pPr>
        <w:spacing w:after="160" w:line="22" w:lineRule="atLeast"/>
        <w:rPr>
          <w:rFonts w:ascii="Times New Roman" w:hAnsi="Times New Roman" w:cs="Times New Roman"/>
        </w:rPr>
      </w:pPr>
      <w:r>
        <w:rPr>
          <w:rFonts w:ascii="Times New Roman" w:hAnsi="Times New Roman" w:cs="Times New Roman"/>
          <w:bCs/>
          <w:noProof/>
        </w:rPr>
        <w:drawing>
          <wp:anchor distT="0" distB="0" distL="114300" distR="114300" simplePos="0" relativeHeight="251659264" behindDoc="0" locked="0" layoutInCell="1" allowOverlap="1" wp14:anchorId="4C6A74FA" wp14:editId="6D2F31A5">
            <wp:simplePos x="0" y="0"/>
            <wp:positionH relativeFrom="column">
              <wp:posOffset>5027930</wp:posOffset>
            </wp:positionH>
            <wp:positionV relativeFrom="paragraph">
              <wp:posOffset>635</wp:posOffset>
            </wp:positionV>
            <wp:extent cx="914400" cy="914400"/>
            <wp:effectExtent l="19050" t="1905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074F9" w:rsidRPr="00665C5B">
        <w:rPr>
          <w:rFonts w:ascii="Times New Roman" w:hAnsi="Times New Roman" w:cs="Times New Roman"/>
        </w:rPr>
        <w:t xml:space="preserve">EAST MORICHES, NY </w:t>
      </w:r>
      <w:r w:rsidR="007E741C" w:rsidRPr="00665C5B">
        <w:rPr>
          <w:rFonts w:ascii="Times New Roman" w:hAnsi="Times New Roman" w:cs="Times New Roman"/>
        </w:rPr>
        <w:t>–</w:t>
      </w:r>
      <w:r w:rsidR="00A074F9" w:rsidRPr="00665C5B">
        <w:rPr>
          <w:rFonts w:ascii="Times New Roman" w:hAnsi="Times New Roman" w:cs="Times New Roman"/>
        </w:rPr>
        <w:t xml:space="preserve"> </w:t>
      </w:r>
      <w:bookmarkStart w:id="0" w:name="_Hlk3870336"/>
      <w:r w:rsidRPr="00665C5B">
        <w:rPr>
          <w:rFonts w:ascii="Times New Roman" w:hAnsi="Times New Roman" w:cs="Times New Roman"/>
        </w:rPr>
        <w:t xml:space="preserve">What is true human flourishing? Long before Oprah and Gandhi came along, Jesus of Nazareth offered an entirely different way to be human. South Bay Bible Church, 578 Montauk Highway, East Moriches, is pleased to announce the start of </w:t>
      </w:r>
      <w:r w:rsidRPr="00665C5B">
        <w:rPr>
          <w:rFonts w:ascii="Times New Roman" w:hAnsi="Times New Roman" w:cs="Times New Roman"/>
          <w:i/>
        </w:rPr>
        <w:t>Summer on the Mount: A Beginner’s Guide to Experiencing Heaven on Earth</w:t>
      </w:r>
      <w:r w:rsidRPr="00665C5B">
        <w:rPr>
          <w:rFonts w:ascii="Times New Roman" w:hAnsi="Times New Roman" w:cs="Times New Roman"/>
        </w:rPr>
        <w:t xml:space="preserve"> on Sunday, July 3, at 9:00 and 11:00 a.m. Join us in person or online at southbaychurchli.org/livestream, Facebook Live, or YouTube. </w:t>
      </w:r>
    </w:p>
    <w:p w14:paraId="0A7BFEF8" w14:textId="77777777" w:rsidR="00665C5B" w:rsidRPr="00665C5B" w:rsidRDefault="00665C5B" w:rsidP="00665C5B">
      <w:pPr>
        <w:spacing w:after="160" w:line="22" w:lineRule="atLeast"/>
        <w:rPr>
          <w:rFonts w:ascii="Times New Roman" w:hAnsi="Times New Roman" w:cs="Times New Roman"/>
        </w:rPr>
      </w:pPr>
      <w:r w:rsidRPr="00665C5B">
        <w:rPr>
          <w:rFonts w:ascii="Times New Roman" w:hAnsi="Times New Roman" w:cs="Times New Roman"/>
        </w:rPr>
        <w:t>“Teachers and philosophers down through the ages have offered countless theories for prosperity,” said Matt Horne, lead pastor. “What if real prosperity is the complete reversal of what we think it is?”</w:t>
      </w:r>
    </w:p>
    <w:p w14:paraId="51F11748" w14:textId="77777777" w:rsidR="00665C5B" w:rsidRPr="00665C5B" w:rsidRDefault="00665C5B" w:rsidP="00665C5B">
      <w:pPr>
        <w:spacing w:after="160" w:line="22" w:lineRule="atLeast"/>
        <w:rPr>
          <w:rFonts w:ascii="Times New Roman" w:hAnsi="Times New Roman" w:cs="Times New Roman"/>
        </w:rPr>
      </w:pPr>
      <w:r w:rsidRPr="00665C5B">
        <w:rPr>
          <w:rFonts w:ascii="Times New Roman" w:hAnsi="Times New Roman" w:cs="Times New Roman"/>
        </w:rPr>
        <w:t xml:space="preserve">Whether you consider yourself a church person or not, you’re invited to join us for this ten-part series, </w:t>
      </w:r>
      <w:r w:rsidRPr="00665C5B">
        <w:rPr>
          <w:rFonts w:ascii="Times New Roman" w:hAnsi="Times New Roman" w:cs="Times New Roman"/>
          <w:i/>
        </w:rPr>
        <w:t>Summer on the Mount</w:t>
      </w:r>
      <w:r w:rsidRPr="00665C5B">
        <w:rPr>
          <w:rFonts w:ascii="Times New Roman" w:hAnsi="Times New Roman" w:cs="Times New Roman"/>
          <w:iCs/>
        </w:rPr>
        <w:t>,</w:t>
      </w:r>
      <w:r w:rsidRPr="00665C5B">
        <w:rPr>
          <w:rFonts w:ascii="Times New Roman" w:hAnsi="Times New Roman" w:cs="Times New Roman"/>
        </w:rPr>
        <w:t xml:space="preserve"> as Pastor Matt guides us through Jesus’ manifesto on the good life.</w:t>
      </w:r>
    </w:p>
    <w:p w14:paraId="2916FEEC" w14:textId="16696685" w:rsidR="00665C5B" w:rsidRPr="00665C5B" w:rsidRDefault="00665C5B" w:rsidP="00665C5B">
      <w:pPr>
        <w:pStyle w:val="ListParagraph"/>
        <w:numPr>
          <w:ilvl w:val="0"/>
          <w:numId w:val="13"/>
        </w:numPr>
        <w:spacing w:after="160" w:line="22" w:lineRule="atLeast"/>
        <w:ind w:left="720"/>
        <w:rPr>
          <w:rFonts w:ascii="Times New Roman" w:hAnsi="Times New Roman" w:cs="Times New Roman"/>
        </w:rPr>
      </w:pPr>
      <w:r w:rsidRPr="00665C5B">
        <w:rPr>
          <w:rFonts w:ascii="Times New Roman" w:hAnsi="Times New Roman" w:cs="Times New Roman"/>
          <w:b/>
        </w:rPr>
        <w:t>The Pursuit of Happiness</w:t>
      </w:r>
      <w:r w:rsidRPr="00665C5B">
        <w:rPr>
          <w:rFonts w:ascii="Times New Roman" w:hAnsi="Times New Roman" w:cs="Times New Roman"/>
          <w:b/>
        </w:rPr>
        <w:t xml:space="preserve"> </w:t>
      </w:r>
      <w:r w:rsidRPr="00665C5B">
        <w:rPr>
          <w:rFonts w:ascii="Times New Roman" w:hAnsi="Times New Roman" w:cs="Times New Roman"/>
        </w:rPr>
        <w:t>– July 3: Most people believe that the journey toward happiness is found in fortune, status, and a willingness to push people out of the way. But happiness is actually found when we flip all of that upside down and inside out. We find an unlikely community to enjoy along the way.</w:t>
      </w:r>
      <w:r w:rsidRPr="00665C5B">
        <w:rPr>
          <w:rFonts w:ascii="Times New Roman" w:hAnsi="Times New Roman" w:cs="Times New Roman"/>
        </w:rPr>
        <w:br/>
      </w:r>
    </w:p>
    <w:p w14:paraId="723E6E6F" w14:textId="50683703" w:rsidR="00665C5B" w:rsidRPr="00665C5B" w:rsidRDefault="00665C5B" w:rsidP="00665C5B">
      <w:pPr>
        <w:pStyle w:val="ListParagraph"/>
        <w:numPr>
          <w:ilvl w:val="0"/>
          <w:numId w:val="13"/>
        </w:numPr>
        <w:spacing w:after="160" w:line="22" w:lineRule="atLeast"/>
        <w:ind w:left="720"/>
        <w:rPr>
          <w:rFonts w:ascii="Times New Roman" w:hAnsi="Times New Roman" w:cs="Times New Roman"/>
        </w:rPr>
      </w:pPr>
      <w:r w:rsidRPr="00665C5B">
        <w:rPr>
          <w:rFonts w:ascii="Times New Roman" w:hAnsi="Times New Roman" w:cs="Times New Roman"/>
          <w:b/>
          <w:bCs/>
        </w:rPr>
        <w:t>Guiding Light</w:t>
      </w:r>
      <w:r w:rsidRPr="00665C5B">
        <w:rPr>
          <w:rFonts w:ascii="Times New Roman" w:hAnsi="Times New Roman" w:cs="Times New Roman"/>
          <w:b/>
          <w:bCs/>
        </w:rPr>
        <w:t xml:space="preserve"> </w:t>
      </w:r>
      <w:r w:rsidRPr="00665C5B">
        <w:rPr>
          <w:rFonts w:ascii="Times New Roman" w:hAnsi="Times New Roman" w:cs="Times New Roman"/>
        </w:rPr>
        <w:t xml:space="preserve">– July 10: Discontent with the world around you? Perhaps you could go out and change it. Jesus says, “You are the salt and light of the earth.” Understanding what Jesus meant could change the way that you see yourself and how you help your society flourish.  </w:t>
      </w:r>
      <w:r w:rsidRPr="00665C5B">
        <w:rPr>
          <w:rFonts w:ascii="Times New Roman" w:hAnsi="Times New Roman" w:cs="Times New Roman"/>
        </w:rPr>
        <w:br/>
      </w:r>
    </w:p>
    <w:p w14:paraId="601F9C32" w14:textId="066A483A" w:rsidR="00665C5B" w:rsidRPr="00665C5B" w:rsidRDefault="00665C5B" w:rsidP="00665C5B">
      <w:pPr>
        <w:pStyle w:val="ListParagraph"/>
        <w:numPr>
          <w:ilvl w:val="0"/>
          <w:numId w:val="13"/>
        </w:numPr>
        <w:spacing w:after="160" w:line="22" w:lineRule="atLeast"/>
        <w:ind w:left="720"/>
        <w:rPr>
          <w:rFonts w:ascii="Times New Roman" w:hAnsi="Times New Roman" w:cs="Times New Roman"/>
        </w:rPr>
      </w:pPr>
      <w:r w:rsidRPr="00665C5B">
        <w:rPr>
          <w:rFonts w:ascii="Times New Roman" w:hAnsi="Times New Roman" w:cs="Times New Roman"/>
          <w:b/>
        </w:rPr>
        <w:t>It’s Worse Than We Thought</w:t>
      </w:r>
      <w:r w:rsidRPr="00665C5B">
        <w:rPr>
          <w:rFonts w:ascii="Times New Roman" w:hAnsi="Times New Roman" w:cs="Times New Roman"/>
          <w:b/>
        </w:rPr>
        <w:t xml:space="preserve"> </w:t>
      </w:r>
      <w:r w:rsidRPr="00665C5B">
        <w:rPr>
          <w:rFonts w:ascii="Times New Roman" w:hAnsi="Times New Roman" w:cs="Times New Roman"/>
        </w:rPr>
        <w:t xml:space="preserve">– July 17: Each of us strives to find a way to fix all of our problems, but our greatest problem isn’t an outside issue. It’s an internal dilemma, and it’s bigger than you might think. Thankfully, Jesus has made a way for resolution. </w:t>
      </w:r>
    </w:p>
    <w:p w14:paraId="37B81E61" w14:textId="77777777" w:rsidR="00665C5B" w:rsidRPr="00665C5B" w:rsidRDefault="00665C5B" w:rsidP="00665C5B">
      <w:pPr>
        <w:pStyle w:val="ListParagraph"/>
        <w:spacing w:after="160" w:line="22" w:lineRule="atLeast"/>
        <w:rPr>
          <w:rFonts w:ascii="Times New Roman" w:hAnsi="Times New Roman" w:cs="Times New Roman"/>
        </w:rPr>
      </w:pPr>
      <w:r w:rsidRPr="00665C5B">
        <w:rPr>
          <w:rFonts w:ascii="Times New Roman" w:hAnsi="Times New Roman" w:cs="Times New Roman"/>
        </w:rPr>
        <w:t xml:space="preserve"> </w:t>
      </w:r>
    </w:p>
    <w:p w14:paraId="2D723E84" w14:textId="09F33622" w:rsidR="00665C5B" w:rsidRPr="00665C5B" w:rsidRDefault="00665C5B" w:rsidP="00665C5B">
      <w:pPr>
        <w:pStyle w:val="ListParagraph"/>
        <w:numPr>
          <w:ilvl w:val="0"/>
          <w:numId w:val="13"/>
        </w:numPr>
        <w:spacing w:after="160" w:line="22" w:lineRule="atLeast"/>
        <w:ind w:left="720"/>
        <w:rPr>
          <w:rFonts w:ascii="Times New Roman" w:hAnsi="Times New Roman" w:cs="Times New Roman"/>
        </w:rPr>
      </w:pPr>
      <w:r w:rsidRPr="00665C5B">
        <w:rPr>
          <w:rFonts w:ascii="Times New Roman" w:hAnsi="Times New Roman" w:cs="Times New Roman"/>
          <w:b/>
        </w:rPr>
        <w:t>I’d Like to (Not) Buy a Vow</w:t>
      </w:r>
      <w:r w:rsidRPr="00665C5B">
        <w:rPr>
          <w:rFonts w:ascii="Times New Roman" w:hAnsi="Times New Roman" w:cs="Times New Roman"/>
          <w:b/>
        </w:rPr>
        <w:t xml:space="preserve"> </w:t>
      </w:r>
      <w:r w:rsidRPr="00665C5B">
        <w:rPr>
          <w:rFonts w:ascii="Times New Roman" w:hAnsi="Times New Roman" w:cs="Times New Roman"/>
          <w:bCs/>
        </w:rPr>
        <w:t xml:space="preserve">– July 24: In a society that values and publicly promotes authenticity and being true to ourselves, so many of us do not come through on our promises, but, instead, present a false or emphatic version of ourselves. Jesus tells us that there’s a much easier path to genuine satisfaction – honesty and integrity. </w:t>
      </w:r>
    </w:p>
    <w:p w14:paraId="12D5082D" w14:textId="77777777" w:rsidR="00665C5B" w:rsidRPr="00665C5B" w:rsidRDefault="00665C5B" w:rsidP="00665C5B">
      <w:pPr>
        <w:pStyle w:val="ListParagraph"/>
        <w:rPr>
          <w:rFonts w:ascii="Times New Roman" w:hAnsi="Times New Roman" w:cs="Times New Roman"/>
        </w:rPr>
      </w:pPr>
    </w:p>
    <w:p w14:paraId="11A75EFF" w14:textId="1644CAFC" w:rsidR="00665C5B" w:rsidRPr="00665C5B" w:rsidRDefault="00665C5B" w:rsidP="00665C5B">
      <w:pPr>
        <w:pStyle w:val="ListParagraph"/>
        <w:numPr>
          <w:ilvl w:val="0"/>
          <w:numId w:val="13"/>
        </w:numPr>
        <w:spacing w:after="160" w:line="22" w:lineRule="atLeast"/>
        <w:ind w:left="720"/>
        <w:rPr>
          <w:rFonts w:ascii="Times New Roman" w:hAnsi="Times New Roman" w:cs="Times New Roman"/>
        </w:rPr>
      </w:pPr>
      <w:r w:rsidRPr="00665C5B">
        <w:rPr>
          <w:rFonts w:ascii="Times New Roman" w:hAnsi="Times New Roman" w:cs="Times New Roman"/>
          <w:b/>
        </w:rPr>
        <w:t>A Different Kind of Kindness</w:t>
      </w:r>
      <w:r w:rsidRPr="00665C5B">
        <w:rPr>
          <w:rFonts w:ascii="Times New Roman" w:hAnsi="Times New Roman" w:cs="Times New Roman"/>
          <w:b/>
        </w:rPr>
        <w:t xml:space="preserve"> </w:t>
      </w:r>
      <w:r w:rsidRPr="00665C5B">
        <w:rPr>
          <w:rFonts w:ascii="Times New Roman" w:hAnsi="Times New Roman" w:cs="Times New Roman"/>
          <w:bCs/>
        </w:rPr>
        <w:t>– July 31: Jesus’ most well-known and frequented subject in his teachings was love. But the love he calls us to is not like love as most of us know. This is a love that doesn’t make sense, one that extends beyond our family and friends. Yet, it is only this kind of love that changes us and the rest of the world.</w:t>
      </w:r>
    </w:p>
    <w:p w14:paraId="5CF41C66" w14:textId="77777777" w:rsidR="00665C5B" w:rsidRPr="00665C5B" w:rsidRDefault="00665C5B" w:rsidP="00665C5B">
      <w:pPr>
        <w:pStyle w:val="ListParagraph"/>
        <w:rPr>
          <w:rFonts w:ascii="Times New Roman" w:hAnsi="Times New Roman" w:cs="Times New Roman"/>
        </w:rPr>
      </w:pPr>
    </w:p>
    <w:p w14:paraId="1BF26500" w14:textId="745CD66B" w:rsidR="00665C5B" w:rsidRPr="00665C5B" w:rsidRDefault="00665C5B" w:rsidP="00665C5B">
      <w:pPr>
        <w:pStyle w:val="ListParagraph"/>
        <w:numPr>
          <w:ilvl w:val="0"/>
          <w:numId w:val="13"/>
        </w:numPr>
        <w:spacing w:after="160" w:line="22" w:lineRule="atLeast"/>
        <w:ind w:left="720"/>
        <w:rPr>
          <w:rFonts w:ascii="Times New Roman" w:hAnsi="Times New Roman" w:cs="Times New Roman"/>
        </w:rPr>
      </w:pPr>
      <w:r w:rsidRPr="00665C5B">
        <w:rPr>
          <w:rFonts w:ascii="Times New Roman" w:hAnsi="Times New Roman" w:cs="Times New Roman"/>
          <w:b/>
        </w:rPr>
        <w:t>The Wrong Righteousness</w:t>
      </w:r>
      <w:r w:rsidRPr="00665C5B">
        <w:rPr>
          <w:rFonts w:ascii="Times New Roman" w:hAnsi="Times New Roman" w:cs="Times New Roman"/>
          <w:b/>
        </w:rPr>
        <w:t xml:space="preserve"> </w:t>
      </w:r>
      <w:r w:rsidRPr="00665C5B">
        <w:rPr>
          <w:rFonts w:ascii="Times New Roman" w:hAnsi="Times New Roman" w:cs="Times New Roman"/>
          <w:bCs/>
        </w:rPr>
        <w:t>– August 7: It’s always wrong to do the right thing when you’re doing the right thing for the wrong reason. That means that it isn’t strictly about what you do, but why you do what you do. There’s really only one sufficient reason to practice anything as it relates to God and the world – the love of God.</w:t>
      </w:r>
    </w:p>
    <w:p w14:paraId="3D1972B6" w14:textId="77777777" w:rsidR="00665C5B" w:rsidRPr="00665C5B" w:rsidRDefault="00665C5B" w:rsidP="00665C5B">
      <w:pPr>
        <w:pStyle w:val="ListParagraph"/>
        <w:rPr>
          <w:rFonts w:ascii="Times New Roman" w:hAnsi="Times New Roman" w:cs="Times New Roman"/>
        </w:rPr>
      </w:pPr>
    </w:p>
    <w:p w14:paraId="1452956C" w14:textId="5477F9C9" w:rsidR="00665C5B" w:rsidRPr="00665C5B" w:rsidRDefault="00665C5B" w:rsidP="00665C5B">
      <w:pPr>
        <w:pStyle w:val="ListParagraph"/>
        <w:numPr>
          <w:ilvl w:val="0"/>
          <w:numId w:val="13"/>
        </w:numPr>
        <w:spacing w:after="160" w:line="22" w:lineRule="atLeast"/>
        <w:ind w:left="720"/>
        <w:rPr>
          <w:rFonts w:ascii="Times New Roman" w:hAnsi="Times New Roman" w:cs="Times New Roman"/>
        </w:rPr>
      </w:pPr>
      <w:r w:rsidRPr="00665C5B">
        <w:rPr>
          <w:rFonts w:ascii="Times New Roman" w:hAnsi="Times New Roman" w:cs="Times New Roman"/>
          <w:b/>
        </w:rPr>
        <w:t>An Endless Chase</w:t>
      </w:r>
      <w:r w:rsidRPr="00665C5B">
        <w:rPr>
          <w:rFonts w:ascii="Times New Roman" w:hAnsi="Times New Roman" w:cs="Times New Roman"/>
          <w:b/>
        </w:rPr>
        <w:t xml:space="preserve"> </w:t>
      </w:r>
      <w:r w:rsidRPr="00665C5B">
        <w:rPr>
          <w:rFonts w:ascii="Times New Roman" w:hAnsi="Times New Roman" w:cs="Times New Roman"/>
          <w:bCs/>
        </w:rPr>
        <w:t>– August 14: There’s a longtime epidemic sweeping humanity: insane amounts of anxiety. Jesus says that our insane anxiety is directly connected to our insane ambitions. Chasing after money and influence is not the way to gain peace. As far as we can tell, rest and contentment are possible…but it will require a different posture.</w:t>
      </w:r>
    </w:p>
    <w:p w14:paraId="3F3B19E4" w14:textId="77777777" w:rsidR="00665C5B" w:rsidRPr="00665C5B" w:rsidRDefault="00665C5B" w:rsidP="00665C5B">
      <w:pPr>
        <w:pStyle w:val="ListParagraph"/>
        <w:rPr>
          <w:rFonts w:ascii="Times New Roman" w:hAnsi="Times New Roman" w:cs="Times New Roman"/>
        </w:rPr>
      </w:pPr>
    </w:p>
    <w:p w14:paraId="595D0882" w14:textId="0A1F5A61" w:rsidR="00665C5B" w:rsidRPr="00665C5B" w:rsidRDefault="00665C5B" w:rsidP="00665C5B">
      <w:pPr>
        <w:pStyle w:val="ListParagraph"/>
        <w:numPr>
          <w:ilvl w:val="0"/>
          <w:numId w:val="13"/>
        </w:numPr>
        <w:spacing w:after="160" w:line="22" w:lineRule="atLeast"/>
        <w:ind w:left="720"/>
        <w:rPr>
          <w:rFonts w:ascii="Times New Roman" w:hAnsi="Times New Roman" w:cs="Times New Roman"/>
        </w:rPr>
      </w:pPr>
      <w:r w:rsidRPr="00665C5B">
        <w:rPr>
          <w:rFonts w:ascii="Times New Roman" w:hAnsi="Times New Roman" w:cs="Times New Roman"/>
          <w:b/>
        </w:rPr>
        <w:t>How to Remove Splinters</w:t>
      </w:r>
      <w:r w:rsidRPr="00665C5B">
        <w:rPr>
          <w:rFonts w:ascii="Times New Roman" w:hAnsi="Times New Roman" w:cs="Times New Roman"/>
          <w:b/>
        </w:rPr>
        <w:t xml:space="preserve"> </w:t>
      </w:r>
      <w:r w:rsidRPr="00665C5B">
        <w:rPr>
          <w:rFonts w:ascii="Times New Roman" w:hAnsi="Times New Roman" w:cs="Times New Roman"/>
          <w:bCs/>
        </w:rPr>
        <w:t xml:space="preserve">– August 21: It could possibly be the most quoted scripture in the entire Bible, and it’s </w:t>
      </w:r>
      <w:r w:rsidRPr="00665C5B">
        <w:rPr>
          <w:rFonts w:ascii="Times New Roman" w:hAnsi="Times New Roman" w:cs="Times New Roman"/>
          <w:bCs/>
          <w:i/>
          <w:iCs/>
          <w:u w:val="single"/>
        </w:rPr>
        <w:t>not</w:t>
      </w:r>
      <w:r w:rsidRPr="00665C5B">
        <w:rPr>
          <w:rFonts w:ascii="Times New Roman" w:hAnsi="Times New Roman" w:cs="Times New Roman"/>
          <w:bCs/>
          <w:i/>
          <w:iCs/>
        </w:rPr>
        <w:t xml:space="preserve"> </w:t>
      </w:r>
      <w:r w:rsidRPr="00665C5B">
        <w:rPr>
          <w:rFonts w:ascii="Times New Roman" w:hAnsi="Times New Roman" w:cs="Times New Roman"/>
          <w:bCs/>
        </w:rPr>
        <w:t xml:space="preserve">John 3:16. Unfortunately, even as much as we quote it, it could also be the most misunderstood scripture in the Bible. If we long for prosperity in this life, it will demand a better way of living in relation to other people. </w:t>
      </w:r>
    </w:p>
    <w:p w14:paraId="611C4468" w14:textId="77777777" w:rsidR="00665C5B" w:rsidRPr="00665C5B" w:rsidRDefault="00665C5B" w:rsidP="00665C5B">
      <w:pPr>
        <w:pStyle w:val="ListParagraph"/>
        <w:rPr>
          <w:rFonts w:ascii="Times New Roman" w:hAnsi="Times New Roman" w:cs="Times New Roman"/>
          <w:b/>
        </w:rPr>
      </w:pPr>
    </w:p>
    <w:p w14:paraId="2958EAD2" w14:textId="3A9AAFF5" w:rsidR="00665C5B" w:rsidRPr="00665C5B" w:rsidRDefault="00665C5B" w:rsidP="00665C5B">
      <w:pPr>
        <w:pStyle w:val="ListParagraph"/>
        <w:numPr>
          <w:ilvl w:val="0"/>
          <w:numId w:val="13"/>
        </w:numPr>
        <w:spacing w:after="160" w:line="22" w:lineRule="atLeast"/>
        <w:ind w:left="720"/>
        <w:rPr>
          <w:rFonts w:ascii="Times New Roman" w:hAnsi="Times New Roman" w:cs="Times New Roman"/>
        </w:rPr>
      </w:pPr>
      <w:r w:rsidRPr="00665C5B">
        <w:rPr>
          <w:rFonts w:ascii="Times New Roman" w:hAnsi="Times New Roman" w:cs="Times New Roman"/>
          <w:b/>
        </w:rPr>
        <w:t>The Road Less Traveled</w:t>
      </w:r>
      <w:r w:rsidRPr="00665C5B">
        <w:rPr>
          <w:rFonts w:ascii="Times New Roman" w:hAnsi="Times New Roman" w:cs="Times New Roman"/>
          <w:b/>
        </w:rPr>
        <w:t xml:space="preserve"> </w:t>
      </w:r>
      <w:r w:rsidRPr="00665C5B">
        <w:rPr>
          <w:rFonts w:ascii="Times New Roman" w:hAnsi="Times New Roman" w:cs="Times New Roman"/>
          <w:bCs/>
        </w:rPr>
        <w:t>– August 28: No one likes inconvenience. In fact, we want, more than anything, not to be inconvenienced. Still, Jesus says that difficulty and discipline are the way to life. Some people will try and tell you otherwise, but Jesus insists that embracing heaven will demand a long obedience in the same direction.</w:t>
      </w:r>
      <w:r w:rsidRPr="00665C5B">
        <w:rPr>
          <w:rFonts w:ascii="Times New Roman" w:hAnsi="Times New Roman" w:cs="Times New Roman"/>
          <w:bCs/>
        </w:rPr>
        <w:br/>
      </w:r>
    </w:p>
    <w:p w14:paraId="61B8F4D0" w14:textId="1FB36174" w:rsidR="00282F6F" w:rsidRPr="00665C5B" w:rsidRDefault="00665C5B" w:rsidP="00665C5B">
      <w:pPr>
        <w:pStyle w:val="ListParagraph"/>
        <w:numPr>
          <w:ilvl w:val="0"/>
          <w:numId w:val="13"/>
        </w:numPr>
        <w:spacing w:after="160" w:line="22" w:lineRule="atLeast"/>
        <w:ind w:left="720"/>
        <w:rPr>
          <w:rFonts w:ascii="Times New Roman" w:hAnsi="Times New Roman" w:cs="Times New Roman"/>
        </w:rPr>
      </w:pPr>
      <w:r w:rsidRPr="00665C5B">
        <w:rPr>
          <w:rFonts w:ascii="Times New Roman" w:hAnsi="Times New Roman" w:cs="Times New Roman"/>
          <w:b/>
        </w:rPr>
        <w:t>Oprah, Dr. Phil, and Jesus Christ of Nazareth</w:t>
      </w:r>
      <w:r w:rsidRPr="00665C5B">
        <w:rPr>
          <w:rFonts w:ascii="Times New Roman" w:hAnsi="Times New Roman" w:cs="Times New Roman"/>
          <w:b/>
        </w:rPr>
        <w:t xml:space="preserve"> </w:t>
      </w:r>
      <w:r w:rsidRPr="00665C5B">
        <w:rPr>
          <w:rFonts w:ascii="Times New Roman" w:hAnsi="Times New Roman" w:cs="Times New Roman"/>
          <w:bCs/>
        </w:rPr>
        <w:t>– September 4: Who was this Jewish teacher of ancient wisdom? And what was so different about him? The promise of all that he said rests on if he is who he says he is. If he is truly who he claimed to be, then everything changes.</w:t>
      </w:r>
    </w:p>
    <w:p w14:paraId="56C0543E" w14:textId="77777777" w:rsidR="00282F6F" w:rsidRPr="00665C5B" w:rsidRDefault="00282F6F" w:rsidP="00282F6F">
      <w:pPr>
        <w:tabs>
          <w:tab w:val="right" w:pos="9360"/>
        </w:tabs>
        <w:spacing w:after="0" w:line="240" w:lineRule="auto"/>
        <w:rPr>
          <w:rFonts w:ascii="Times New Roman" w:hAnsi="Times New Roman" w:cs="Times New Roman"/>
        </w:rPr>
      </w:pPr>
      <w:r w:rsidRPr="00665C5B">
        <w:rPr>
          <w:rFonts w:ascii="Times New Roman" w:hAnsi="Times New Roman" w:cs="Times New Roman"/>
        </w:rPr>
        <w:t xml:space="preserve">As a non-denominational Christian church, South Bay Bible Church was started in 2006 with the mission to lead people into a growing relationship with Jesus Christ. The church is dedicated to creating environments where people are encouraged to pursue intimacy with God, community with those in the church, and influence with those not yet part of the church. For more about South Bay and their upcoming events, please visit </w:t>
      </w:r>
      <w:hyperlink r:id="rId9" w:history="1">
        <w:r w:rsidRPr="00665C5B">
          <w:rPr>
            <w:rStyle w:val="Hyperlink"/>
            <w:rFonts w:ascii="Times New Roman" w:hAnsi="Times New Roman" w:cs="Times New Roman"/>
          </w:rPr>
          <w:t>southbaychurchli.org</w:t>
        </w:r>
      </w:hyperlink>
      <w:r w:rsidRPr="00665C5B">
        <w:rPr>
          <w:rFonts w:ascii="Times New Roman" w:hAnsi="Times New Roman" w:cs="Times New Roman"/>
        </w:rPr>
        <w:t>.</w:t>
      </w:r>
    </w:p>
    <w:p w14:paraId="2B6CAEA8" w14:textId="77777777" w:rsidR="00282F6F" w:rsidRPr="00665C5B" w:rsidRDefault="00282F6F" w:rsidP="00282F6F">
      <w:pPr>
        <w:tabs>
          <w:tab w:val="right" w:pos="9360"/>
        </w:tabs>
        <w:spacing w:after="0" w:line="240" w:lineRule="auto"/>
        <w:rPr>
          <w:rFonts w:ascii="Times New Roman" w:hAnsi="Times New Roman" w:cs="Times New Roman"/>
        </w:rPr>
      </w:pPr>
    </w:p>
    <w:p w14:paraId="0C485A81" w14:textId="7B6F7E46" w:rsidR="00FF5F90" w:rsidRPr="00665C5B" w:rsidRDefault="00282F6F" w:rsidP="00282F6F">
      <w:pPr>
        <w:spacing w:after="160" w:line="22" w:lineRule="atLeast"/>
        <w:rPr>
          <w:rFonts w:ascii="Times New Roman" w:hAnsi="Times New Roman" w:cs="Times New Roman"/>
        </w:rPr>
      </w:pPr>
      <w:r w:rsidRPr="00665C5B">
        <w:rPr>
          <w:rFonts w:ascii="Times New Roman" w:hAnsi="Times New Roman" w:cs="Times New Roman"/>
        </w:rPr>
        <w:t>About South Bay Bible Church: South Bay Bible Church is a non-denominational Christian church known for Biblical messages applicable to everyday life. The church meets at 578 Montauk Highway in East Moriches, NY. The church’s mission is to lead people into a growing relationship with Jesus Christ. Our service schedule includes three convenient times: Sunday morning at 9:00 and 11:00, and online anytime. A nursery and children’s church are available. For more information, go to southbaychurchli.org, call (631) 909-8241, Facebook, or Twitter @sbbcli.</w:t>
      </w:r>
      <w:bookmarkEnd w:id="0"/>
    </w:p>
    <w:p w14:paraId="4EC4C9B3" w14:textId="77777777" w:rsidR="00F40DCC" w:rsidRPr="00665C5B" w:rsidRDefault="00D53EEE" w:rsidP="007056FB">
      <w:pPr>
        <w:tabs>
          <w:tab w:val="right" w:pos="9360"/>
        </w:tabs>
        <w:spacing w:after="160" w:line="22" w:lineRule="atLeast"/>
        <w:jc w:val="center"/>
        <w:rPr>
          <w:rFonts w:ascii="Times New Roman" w:hAnsi="Times New Roman" w:cs="Times New Roman"/>
        </w:rPr>
      </w:pPr>
      <w:r w:rsidRPr="00665C5B">
        <w:rPr>
          <w:rFonts w:ascii="Times New Roman" w:hAnsi="Times New Roman" w:cs="Times New Roman"/>
        </w:rPr>
        <w:t>###</w:t>
      </w:r>
    </w:p>
    <w:p w14:paraId="7F2F4E38" w14:textId="5C3AB921" w:rsidR="00665C5B" w:rsidRPr="00665C5B" w:rsidRDefault="00F40DCC" w:rsidP="00665C5B">
      <w:pPr>
        <w:tabs>
          <w:tab w:val="right" w:pos="9360"/>
        </w:tabs>
        <w:spacing w:after="160" w:line="22" w:lineRule="atLeast"/>
        <w:rPr>
          <w:rFonts w:ascii="Times New Roman" w:hAnsi="Times New Roman" w:cs="Times New Roman"/>
        </w:rPr>
      </w:pPr>
      <w:r w:rsidRPr="00665C5B">
        <w:rPr>
          <w:rFonts w:ascii="Times New Roman" w:hAnsi="Times New Roman" w:cs="Times New Roman"/>
        </w:rPr>
        <w:t>Note to editor:</w:t>
      </w:r>
      <w:r w:rsidR="001D2109" w:rsidRPr="00665C5B">
        <w:rPr>
          <w:rFonts w:ascii="Times New Roman" w:hAnsi="Times New Roman" w:cs="Times New Roman"/>
        </w:rPr>
        <w:t xml:space="preserve"> </w:t>
      </w:r>
      <w:r w:rsidRPr="00665C5B">
        <w:rPr>
          <w:rFonts w:ascii="Times New Roman" w:hAnsi="Times New Roman" w:cs="Times New Roman"/>
        </w:rPr>
        <w:t xml:space="preserve">A full press page with graphics, logos, </w:t>
      </w:r>
      <w:r w:rsidR="00215050" w:rsidRPr="00665C5B">
        <w:rPr>
          <w:rFonts w:ascii="Times New Roman" w:hAnsi="Times New Roman" w:cs="Times New Roman"/>
        </w:rPr>
        <w:t>and videos</w:t>
      </w:r>
      <w:r w:rsidRPr="00665C5B">
        <w:rPr>
          <w:rFonts w:ascii="Times New Roman" w:hAnsi="Times New Roman" w:cs="Times New Roman"/>
        </w:rPr>
        <w:t xml:space="preserve"> is available at www.southbaychurchli.org</w:t>
      </w:r>
      <w:r w:rsidR="00F16C14" w:rsidRPr="00665C5B">
        <w:rPr>
          <w:rFonts w:ascii="Times New Roman" w:hAnsi="Times New Roman" w:cs="Times New Roman"/>
        </w:rPr>
        <w:t>/press</w:t>
      </w:r>
      <w:r w:rsidRPr="00665C5B">
        <w:rPr>
          <w:rFonts w:ascii="Times New Roman" w:hAnsi="Times New Roman" w:cs="Times New Roman"/>
        </w:rPr>
        <w:t>.</w:t>
      </w:r>
      <w:r w:rsidR="001D2109" w:rsidRPr="00665C5B">
        <w:rPr>
          <w:rFonts w:ascii="Times New Roman" w:hAnsi="Times New Roman" w:cs="Times New Roman"/>
        </w:rPr>
        <w:t xml:space="preserve"> </w:t>
      </w:r>
      <w:r w:rsidRPr="00665C5B">
        <w:rPr>
          <w:rFonts w:ascii="Times New Roman" w:hAnsi="Times New Roman" w:cs="Times New Roman"/>
        </w:rPr>
        <w:t xml:space="preserve">News media are invited to cover </w:t>
      </w:r>
      <w:r w:rsidR="001F2AAC" w:rsidRPr="00665C5B">
        <w:rPr>
          <w:rFonts w:ascii="Times New Roman" w:hAnsi="Times New Roman" w:cs="Times New Roman"/>
        </w:rPr>
        <w:t>this event.</w:t>
      </w:r>
      <w:r w:rsidR="001D2109" w:rsidRPr="00665C5B">
        <w:rPr>
          <w:rFonts w:ascii="Times New Roman" w:hAnsi="Times New Roman" w:cs="Times New Roman"/>
        </w:rPr>
        <w:t xml:space="preserve"> </w:t>
      </w:r>
      <w:r w:rsidRPr="00665C5B">
        <w:rPr>
          <w:rFonts w:ascii="Times New Roman" w:hAnsi="Times New Roman" w:cs="Times New Roman"/>
        </w:rPr>
        <w:t>Please call ahead.</w:t>
      </w:r>
    </w:p>
    <w:sectPr w:rsidR="00665C5B" w:rsidRPr="00665C5B" w:rsidSect="00665C5B">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DC9E2" w14:textId="77777777" w:rsidR="009F56F3" w:rsidRDefault="009F56F3" w:rsidP="00282F6F">
      <w:pPr>
        <w:spacing w:after="0" w:line="240" w:lineRule="auto"/>
      </w:pPr>
      <w:r>
        <w:separator/>
      </w:r>
    </w:p>
  </w:endnote>
  <w:endnote w:type="continuationSeparator" w:id="0">
    <w:p w14:paraId="55EBBBED" w14:textId="77777777" w:rsidR="009F56F3" w:rsidRDefault="009F56F3" w:rsidP="00282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9C512" w14:textId="77777777" w:rsidR="009F56F3" w:rsidRDefault="009F56F3" w:rsidP="00282F6F">
      <w:pPr>
        <w:spacing w:after="0" w:line="240" w:lineRule="auto"/>
      </w:pPr>
      <w:r>
        <w:separator/>
      </w:r>
    </w:p>
  </w:footnote>
  <w:footnote w:type="continuationSeparator" w:id="0">
    <w:p w14:paraId="4D3318D8" w14:textId="77777777" w:rsidR="009F56F3" w:rsidRDefault="009F56F3" w:rsidP="00282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24EE4" w14:textId="77777777" w:rsidR="00665C5B" w:rsidRDefault="00665C5B" w:rsidP="00665C5B">
    <w:pPr>
      <w:pStyle w:val="Header"/>
    </w:pPr>
    <w:r>
      <w:rPr>
        <w:noProof/>
      </w:rPr>
      <w:drawing>
        <wp:anchor distT="0" distB="0" distL="114300" distR="114300" simplePos="0" relativeHeight="251660288" behindDoc="0" locked="0" layoutInCell="1" allowOverlap="1" wp14:anchorId="4B8A60D3" wp14:editId="16B16562">
          <wp:simplePos x="0" y="0"/>
          <wp:positionH relativeFrom="column">
            <wp:posOffset>0</wp:posOffset>
          </wp:positionH>
          <wp:positionV relativeFrom="paragraph">
            <wp:posOffset>0</wp:posOffset>
          </wp:positionV>
          <wp:extent cx="2682240" cy="1223645"/>
          <wp:effectExtent l="0" t="0" r="0" b="0"/>
          <wp:wrapSquare wrapText="bothSides"/>
          <wp:docPr id="1" name="Picture 1" descr="SBBC Blue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BC Blue JPG.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82240" cy="1223645"/>
                  </a:xfrm>
                  <a:prstGeom prst="rect">
                    <a:avLst/>
                  </a:prstGeom>
                  <a:noFill/>
                </pic:spPr>
              </pic:pic>
            </a:graphicData>
          </a:graphic>
        </wp:anchor>
      </w:drawing>
    </w:r>
  </w:p>
  <w:p w14:paraId="61F92265" w14:textId="77777777" w:rsidR="00665C5B" w:rsidRDefault="00665C5B" w:rsidP="00665C5B">
    <w:pPr>
      <w:pStyle w:val="Header"/>
      <w:jc w:val="center"/>
    </w:pPr>
  </w:p>
  <w:p w14:paraId="2DA964EC" w14:textId="77777777" w:rsidR="00665C5B" w:rsidRPr="00426B89" w:rsidRDefault="00665C5B" w:rsidP="00665C5B">
    <w:pPr>
      <w:pStyle w:val="Header"/>
      <w:ind w:left="4050"/>
      <w:jc w:val="center"/>
      <w:rPr>
        <w:b/>
        <w:imprint/>
        <w:color w:val="0075C9"/>
        <w:sz w:val="28"/>
      </w:rPr>
    </w:pPr>
    <w:r w:rsidRPr="00426B89">
      <w:rPr>
        <w:b/>
        <w:imprint/>
        <w:color w:val="0075C9"/>
        <w:sz w:val="32"/>
      </w:rPr>
      <w:t>… leading people into a growing relationship with Jesus Christ.</w:t>
    </w:r>
  </w:p>
  <w:p w14:paraId="56916F40" w14:textId="77777777" w:rsidR="00665C5B" w:rsidRDefault="00665C5B" w:rsidP="00665C5B">
    <w:pPr>
      <w:pStyle w:val="Header"/>
      <w:jc w:val="center"/>
      <w:rPr>
        <w:b/>
        <w:color w:val="0075C9"/>
        <w:sz w:val="28"/>
      </w:rPr>
    </w:pPr>
  </w:p>
  <w:p w14:paraId="2465C8F6" w14:textId="77777777" w:rsidR="00665C5B" w:rsidRDefault="00665C5B" w:rsidP="00665C5B">
    <w:pPr>
      <w:pStyle w:val="Header"/>
    </w:pPr>
  </w:p>
  <w:p w14:paraId="6FDB4F9E" w14:textId="77777777" w:rsidR="00665C5B" w:rsidRDefault="00665C5B" w:rsidP="00665C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01251"/>
    <w:multiLevelType w:val="hybridMultilevel"/>
    <w:tmpl w:val="BA2A71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B56FDE"/>
    <w:multiLevelType w:val="hybridMultilevel"/>
    <w:tmpl w:val="81E6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E3AEE"/>
    <w:multiLevelType w:val="hybridMultilevel"/>
    <w:tmpl w:val="F3EC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8E4C59"/>
    <w:multiLevelType w:val="hybridMultilevel"/>
    <w:tmpl w:val="56568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E64D6A"/>
    <w:multiLevelType w:val="hybridMultilevel"/>
    <w:tmpl w:val="03E26D94"/>
    <w:lvl w:ilvl="0" w:tplc="0409000F">
      <w:start w:val="1"/>
      <w:numFmt w:val="decimal"/>
      <w:lvlText w:val="%1."/>
      <w:lvlJc w:val="left"/>
      <w:pPr>
        <w:ind w:left="9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341CBB"/>
    <w:multiLevelType w:val="hybridMultilevel"/>
    <w:tmpl w:val="C50E5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F542DE"/>
    <w:multiLevelType w:val="hybridMultilevel"/>
    <w:tmpl w:val="E7BA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8D584C"/>
    <w:multiLevelType w:val="hybridMultilevel"/>
    <w:tmpl w:val="FC88B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2B3DE6"/>
    <w:multiLevelType w:val="hybridMultilevel"/>
    <w:tmpl w:val="DD827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A7274A"/>
    <w:multiLevelType w:val="hybridMultilevel"/>
    <w:tmpl w:val="EF425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BB0A0A"/>
    <w:multiLevelType w:val="hybridMultilevel"/>
    <w:tmpl w:val="C93A5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C55938"/>
    <w:multiLevelType w:val="hybridMultilevel"/>
    <w:tmpl w:val="03F07CE2"/>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num w:numId="1" w16cid:durableId="1395347478">
    <w:abstractNumId w:val="6"/>
  </w:num>
  <w:num w:numId="2" w16cid:durableId="206381569">
    <w:abstractNumId w:val="11"/>
  </w:num>
  <w:num w:numId="3" w16cid:durableId="988939748">
    <w:abstractNumId w:val="9"/>
  </w:num>
  <w:num w:numId="4" w16cid:durableId="970283678">
    <w:abstractNumId w:val="7"/>
  </w:num>
  <w:num w:numId="5" w16cid:durableId="1430199754">
    <w:abstractNumId w:val="2"/>
  </w:num>
  <w:num w:numId="6" w16cid:durableId="44763394">
    <w:abstractNumId w:val="10"/>
  </w:num>
  <w:num w:numId="7" w16cid:durableId="1052928170">
    <w:abstractNumId w:val="1"/>
  </w:num>
  <w:num w:numId="8" w16cid:durableId="2070686539">
    <w:abstractNumId w:val="8"/>
  </w:num>
  <w:num w:numId="9" w16cid:durableId="2037536013">
    <w:abstractNumId w:val="0"/>
  </w:num>
  <w:num w:numId="10" w16cid:durableId="1591769347">
    <w:abstractNumId w:val="5"/>
  </w:num>
  <w:num w:numId="11" w16cid:durableId="852959536">
    <w:abstractNumId w:val="4"/>
  </w:num>
  <w:num w:numId="12" w16cid:durableId="2081822855">
    <w:abstractNumId w:val="3"/>
  </w:num>
  <w:num w:numId="13" w16cid:durableId="7335081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wN7UwsTQ1MbYwNzU1MzRS0lEKTi0uzszPAykwM64FALFqwIctAAAA"/>
    <w:docVar w:name="dgnword-docGUID" w:val="{187B19C6-F958-4171-9590-3B9D2AEBD70C}"/>
    <w:docVar w:name="dgnword-eventsink" w:val="2045201209360"/>
  </w:docVars>
  <w:rsids>
    <w:rsidRoot w:val="00A074F9"/>
    <w:rsid w:val="00000555"/>
    <w:rsid w:val="00002268"/>
    <w:rsid w:val="00003077"/>
    <w:rsid w:val="00006209"/>
    <w:rsid w:val="0000622C"/>
    <w:rsid w:val="00006FC4"/>
    <w:rsid w:val="0001005C"/>
    <w:rsid w:val="000103C1"/>
    <w:rsid w:val="000110F4"/>
    <w:rsid w:val="00011D6A"/>
    <w:rsid w:val="00012DDC"/>
    <w:rsid w:val="00013133"/>
    <w:rsid w:val="0001447C"/>
    <w:rsid w:val="00017857"/>
    <w:rsid w:val="0002333D"/>
    <w:rsid w:val="00023456"/>
    <w:rsid w:val="00025417"/>
    <w:rsid w:val="00025A4E"/>
    <w:rsid w:val="0002771C"/>
    <w:rsid w:val="00027A0C"/>
    <w:rsid w:val="00027D21"/>
    <w:rsid w:val="00027EC5"/>
    <w:rsid w:val="00030888"/>
    <w:rsid w:val="000328E9"/>
    <w:rsid w:val="000332B7"/>
    <w:rsid w:val="00033D6D"/>
    <w:rsid w:val="00034649"/>
    <w:rsid w:val="000351F1"/>
    <w:rsid w:val="0004050B"/>
    <w:rsid w:val="00040F41"/>
    <w:rsid w:val="00041A2E"/>
    <w:rsid w:val="00041C35"/>
    <w:rsid w:val="00041CB5"/>
    <w:rsid w:val="00045408"/>
    <w:rsid w:val="000457A9"/>
    <w:rsid w:val="000471D2"/>
    <w:rsid w:val="000512A6"/>
    <w:rsid w:val="00053228"/>
    <w:rsid w:val="00053357"/>
    <w:rsid w:val="000548E9"/>
    <w:rsid w:val="000560FE"/>
    <w:rsid w:val="0005620A"/>
    <w:rsid w:val="000568DE"/>
    <w:rsid w:val="0006002B"/>
    <w:rsid w:val="00061092"/>
    <w:rsid w:val="00061387"/>
    <w:rsid w:val="00061E51"/>
    <w:rsid w:val="00062551"/>
    <w:rsid w:val="00063B0B"/>
    <w:rsid w:val="0006464E"/>
    <w:rsid w:val="000707B9"/>
    <w:rsid w:val="00070834"/>
    <w:rsid w:val="00070A92"/>
    <w:rsid w:val="00072C66"/>
    <w:rsid w:val="00073024"/>
    <w:rsid w:val="0007320D"/>
    <w:rsid w:val="000756CE"/>
    <w:rsid w:val="00075782"/>
    <w:rsid w:val="000763BF"/>
    <w:rsid w:val="00077BE8"/>
    <w:rsid w:val="00084764"/>
    <w:rsid w:val="00084B28"/>
    <w:rsid w:val="00084FDC"/>
    <w:rsid w:val="00085D20"/>
    <w:rsid w:val="00085D67"/>
    <w:rsid w:val="00086469"/>
    <w:rsid w:val="00087158"/>
    <w:rsid w:val="0008769C"/>
    <w:rsid w:val="0008798F"/>
    <w:rsid w:val="0009046F"/>
    <w:rsid w:val="00091629"/>
    <w:rsid w:val="0009235E"/>
    <w:rsid w:val="00092543"/>
    <w:rsid w:val="00097553"/>
    <w:rsid w:val="000A03CF"/>
    <w:rsid w:val="000A2666"/>
    <w:rsid w:val="000A3C35"/>
    <w:rsid w:val="000A5E4E"/>
    <w:rsid w:val="000A6D9A"/>
    <w:rsid w:val="000A7779"/>
    <w:rsid w:val="000B1F25"/>
    <w:rsid w:val="000B1F5C"/>
    <w:rsid w:val="000B5DA0"/>
    <w:rsid w:val="000B759B"/>
    <w:rsid w:val="000C005A"/>
    <w:rsid w:val="000C01D7"/>
    <w:rsid w:val="000C14B5"/>
    <w:rsid w:val="000C1D47"/>
    <w:rsid w:val="000C33B7"/>
    <w:rsid w:val="000C3DD0"/>
    <w:rsid w:val="000C47FF"/>
    <w:rsid w:val="000C5CDF"/>
    <w:rsid w:val="000C7CF1"/>
    <w:rsid w:val="000D01E7"/>
    <w:rsid w:val="000D067B"/>
    <w:rsid w:val="000D080A"/>
    <w:rsid w:val="000D0C5F"/>
    <w:rsid w:val="000D1738"/>
    <w:rsid w:val="000D2136"/>
    <w:rsid w:val="000D52A5"/>
    <w:rsid w:val="000D6EAB"/>
    <w:rsid w:val="000D7757"/>
    <w:rsid w:val="000D7F0F"/>
    <w:rsid w:val="000E0447"/>
    <w:rsid w:val="000E0C77"/>
    <w:rsid w:val="000E155D"/>
    <w:rsid w:val="000E19B0"/>
    <w:rsid w:val="000E3448"/>
    <w:rsid w:val="000E37C7"/>
    <w:rsid w:val="000E52A7"/>
    <w:rsid w:val="000E53EF"/>
    <w:rsid w:val="000E5A57"/>
    <w:rsid w:val="000E68F2"/>
    <w:rsid w:val="000E7BE8"/>
    <w:rsid w:val="000F0F73"/>
    <w:rsid w:val="000F11C1"/>
    <w:rsid w:val="000F124C"/>
    <w:rsid w:val="000F2EA3"/>
    <w:rsid w:val="000F42DF"/>
    <w:rsid w:val="000F5B55"/>
    <w:rsid w:val="001002B0"/>
    <w:rsid w:val="001006A0"/>
    <w:rsid w:val="00101D11"/>
    <w:rsid w:val="00101D38"/>
    <w:rsid w:val="0010201B"/>
    <w:rsid w:val="00104D30"/>
    <w:rsid w:val="00105598"/>
    <w:rsid w:val="00105846"/>
    <w:rsid w:val="0010645A"/>
    <w:rsid w:val="0010753F"/>
    <w:rsid w:val="00107DEA"/>
    <w:rsid w:val="001111B0"/>
    <w:rsid w:val="0011160C"/>
    <w:rsid w:val="00113BAE"/>
    <w:rsid w:val="00114CAE"/>
    <w:rsid w:val="00116B75"/>
    <w:rsid w:val="00116CCC"/>
    <w:rsid w:val="00120361"/>
    <w:rsid w:val="00120617"/>
    <w:rsid w:val="00120A6F"/>
    <w:rsid w:val="00120EC5"/>
    <w:rsid w:val="00121550"/>
    <w:rsid w:val="0012178C"/>
    <w:rsid w:val="001217EA"/>
    <w:rsid w:val="00121FFC"/>
    <w:rsid w:val="00122DBD"/>
    <w:rsid w:val="00123D12"/>
    <w:rsid w:val="00123D3D"/>
    <w:rsid w:val="001240B8"/>
    <w:rsid w:val="00125CBD"/>
    <w:rsid w:val="0012605C"/>
    <w:rsid w:val="00126EC5"/>
    <w:rsid w:val="0012797D"/>
    <w:rsid w:val="00130831"/>
    <w:rsid w:val="0013120B"/>
    <w:rsid w:val="001316F4"/>
    <w:rsid w:val="00131EE1"/>
    <w:rsid w:val="00133CA2"/>
    <w:rsid w:val="00133DFC"/>
    <w:rsid w:val="001360B9"/>
    <w:rsid w:val="00137D55"/>
    <w:rsid w:val="00137F10"/>
    <w:rsid w:val="001406D1"/>
    <w:rsid w:val="00140AF6"/>
    <w:rsid w:val="00141853"/>
    <w:rsid w:val="00141E94"/>
    <w:rsid w:val="00145DBF"/>
    <w:rsid w:val="001463AF"/>
    <w:rsid w:val="00147070"/>
    <w:rsid w:val="00147113"/>
    <w:rsid w:val="001510C9"/>
    <w:rsid w:val="001512E6"/>
    <w:rsid w:val="0015168D"/>
    <w:rsid w:val="0015186B"/>
    <w:rsid w:val="001521E8"/>
    <w:rsid w:val="00152258"/>
    <w:rsid w:val="00153EDA"/>
    <w:rsid w:val="001545F7"/>
    <w:rsid w:val="00154F4A"/>
    <w:rsid w:val="00157A07"/>
    <w:rsid w:val="001602B2"/>
    <w:rsid w:val="00161BD8"/>
    <w:rsid w:val="00162615"/>
    <w:rsid w:val="00162A5B"/>
    <w:rsid w:val="00164926"/>
    <w:rsid w:val="001666BE"/>
    <w:rsid w:val="001666CE"/>
    <w:rsid w:val="00166722"/>
    <w:rsid w:val="00167519"/>
    <w:rsid w:val="00167793"/>
    <w:rsid w:val="0016781A"/>
    <w:rsid w:val="001713CC"/>
    <w:rsid w:val="00172F94"/>
    <w:rsid w:val="00173158"/>
    <w:rsid w:val="00173E8F"/>
    <w:rsid w:val="001751C3"/>
    <w:rsid w:val="00177030"/>
    <w:rsid w:val="00177CB1"/>
    <w:rsid w:val="001803D8"/>
    <w:rsid w:val="0018090A"/>
    <w:rsid w:val="00180B14"/>
    <w:rsid w:val="001810AA"/>
    <w:rsid w:val="00181A68"/>
    <w:rsid w:val="0018222A"/>
    <w:rsid w:val="00183152"/>
    <w:rsid w:val="001832FA"/>
    <w:rsid w:val="001842B9"/>
    <w:rsid w:val="00184483"/>
    <w:rsid w:val="0018456A"/>
    <w:rsid w:val="00184A0D"/>
    <w:rsid w:val="00184A2C"/>
    <w:rsid w:val="00185103"/>
    <w:rsid w:val="0019070E"/>
    <w:rsid w:val="00190EC0"/>
    <w:rsid w:val="00191BF4"/>
    <w:rsid w:val="00191CAE"/>
    <w:rsid w:val="00192808"/>
    <w:rsid w:val="00192DFA"/>
    <w:rsid w:val="001939DA"/>
    <w:rsid w:val="00194824"/>
    <w:rsid w:val="001951B2"/>
    <w:rsid w:val="0019549E"/>
    <w:rsid w:val="001A1742"/>
    <w:rsid w:val="001A1E17"/>
    <w:rsid w:val="001A22BE"/>
    <w:rsid w:val="001A38DA"/>
    <w:rsid w:val="001A4340"/>
    <w:rsid w:val="001A505D"/>
    <w:rsid w:val="001A594B"/>
    <w:rsid w:val="001A5B06"/>
    <w:rsid w:val="001A6298"/>
    <w:rsid w:val="001A71A6"/>
    <w:rsid w:val="001B0E6B"/>
    <w:rsid w:val="001B17D9"/>
    <w:rsid w:val="001B1CD3"/>
    <w:rsid w:val="001B269A"/>
    <w:rsid w:val="001B27BE"/>
    <w:rsid w:val="001B31FF"/>
    <w:rsid w:val="001B3959"/>
    <w:rsid w:val="001B6A1E"/>
    <w:rsid w:val="001B7F1F"/>
    <w:rsid w:val="001C0080"/>
    <w:rsid w:val="001C0989"/>
    <w:rsid w:val="001C15B7"/>
    <w:rsid w:val="001C15CE"/>
    <w:rsid w:val="001C191A"/>
    <w:rsid w:val="001C30AE"/>
    <w:rsid w:val="001C61F0"/>
    <w:rsid w:val="001C650D"/>
    <w:rsid w:val="001C6DDE"/>
    <w:rsid w:val="001C73B8"/>
    <w:rsid w:val="001C75C7"/>
    <w:rsid w:val="001D06C7"/>
    <w:rsid w:val="001D143C"/>
    <w:rsid w:val="001D1840"/>
    <w:rsid w:val="001D2109"/>
    <w:rsid w:val="001D2970"/>
    <w:rsid w:val="001D3A2E"/>
    <w:rsid w:val="001D6AC3"/>
    <w:rsid w:val="001D6C18"/>
    <w:rsid w:val="001D7087"/>
    <w:rsid w:val="001E3396"/>
    <w:rsid w:val="001E3773"/>
    <w:rsid w:val="001E47EE"/>
    <w:rsid w:val="001E5994"/>
    <w:rsid w:val="001E624C"/>
    <w:rsid w:val="001E653F"/>
    <w:rsid w:val="001E6C82"/>
    <w:rsid w:val="001E79E1"/>
    <w:rsid w:val="001F0BDC"/>
    <w:rsid w:val="001F116C"/>
    <w:rsid w:val="001F1861"/>
    <w:rsid w:val="001F2AAC"/>
    <w:rsid w:val="001F766F"/>
    <w:rsid w:val="0020197D"/>
    <w:rsid w:val="002071C3"/>
    <w:rsid w:val="00210EB0"/>
    <w:rsid w:val="00211502"/>
    <w:rsid w:val="00211B04"/>
    <w:rsid w:val="00211BCC"/>
    <w:rsid w:val="00211E7A"/>
    <w:rsid w:val="00212354"/>
    <w:rsid w:val="00212546"/>
    <w:rsid w:val="002126D7"/>
    <w:rsid w:val="002130B0"/>
    <w:rsid w:val="0021312A"/>
    <w:rsid w:val="00214AC2"/>
    <w:rsid w:val="00214C4E"/>
    <w:rsid w:val="00215050"/>
    <w:rsid w:val="00216FEC"/>
    <w:rsid w:val="00217785"/>
    <w:rsid w:val="00221216"/>
    <w:rsid w:val="002214A7"/>
    <w:rsid w:val="0022201C"/>
    <w:rsid w:val="00222224"/>
    <w:rsid w:val="00222268"/>
    <w:rsid w:val="002229A9"/>
    <w:rsid w:val="00222D30"/>
    <w:rsid w:val="002269F3"/>
    <w:rsid w:val="00227C8B"/>
    <w:rsid w:val="00230981"/>
    <w:rsid w:val="002315F7"/>
    <w:rsid w:val="0023199A"/>
    <w:rsid w:val="00231DB7"/>
    <w:rsid w:val="0023208B"/>
    <w:rsid w:val="00233014"/>
    <w:rsid w:val="00233B45"/>
    <w:rsid w:val="00242494"/>
    <w:rsid w:val="002428A6"/>
    <w:rsid w:val="00243C4E"/>
    <w:rsid w:val="00244D61"/>
    <w:rsid w:val="002456E2"/>
    <w:rsid w:val="00247F81"/>
    <w:rsid w:val="00250732"/>
    <w:rsid w:val="00251327"/>
    <w:rsid w:val="0025141B"/>
    <w:rsid w:val="00251CC1"/>
    <w:rsid w:val="00252343"/>
    <w:rsid w:val="0025494F"/>
    <w:rsid w:val="00255721"/>
    <w:rsid w:val="0025599A"/>
    <w:rsid w:val="00256508"/>
    <w:rsid w:val="00257BCB"/>
    <w:rsid w:val="00257E24"/>
    <w:rsid w:val="00260538"/>
    <w:rsid w:val="002605BE"/>
    <w:rsid w:val="00260E0D"/>
    <w:rsid w:val="00260E9D"/>
    <w:rsid w:val="0026205A"/>
    <w:rsid w:val="0026318E"/>
    <w:rsid w:val="002637A2"/>
    <w:rsid w:val="0026415F"/>
    <w:rsid w:val="002646D4"/>
    <w:rsid w:val="0026546B"/>
    <w:rsid w:val="0026628F"/>
    <w:rsid w:val="00266AFD"/>
    <w:rsid w:val="002712C9"/>
    <w:rsid w:val="002714D5"/>
    <w:rsid w:val="0027160B"/>
    <w:rsid w:val="002730F3"/>
    <w:rsid w:val="002734FF"/>
    <w:rsid w:val="00274C4C"/>
    <w:rsid w:val="00275C66"/>
    <w:rsid w:val="00276292"/>
    <w:rsid w:val="002767BC"/>
    <w:rsid w:val="0027722A"/>
    <w:rsid w:val="002776E3"/>
    <w:rsid w:val="00282F11"/>
    <w:rsid w:val="00282F6F"/>
    <w:rsid w:val="002833A8"/>
    <w:rsid w:val="00286533"/>
    <w:rsid w:val="00291C62"/>
    <w:rsid w:val="00293F2B"/>
    <w:rsid w:val="00295417"/>
    <w:rsid w:val="00295DF8"/>
    <w:rsid w:val="002961C7"/>
    <w:rsid w:val="00297727"/>
    <w:rsid w:val="00297B11"/>
    <w:rsid w:val="002A16E6"/>
    <w:rsid w:val="002A1AEE"/>
    <w:rsid w:val="002A3AA9"/>
    <w:rsid w:val="002A3F2B"/>
    <w:rsid w:val="002A48F4"/>
    <w:rsid w:val="002A53DF"/>
    <w:rsid w:val="002A591D"/>
    <w:rsid w:val="002A743B"/>
    <w:rsid w:val="002A7849"/>
    <w:rsid w:val="002B0EAB"/>
    <w:rsid w:val="002B25CF"/>
    <w:rsid w:val="002B2756"/>
    <w:rsid w:val="002B27B5"/>
    <w:rsid w:val="002B29CC"/>
    <w:rsid w:val="002B323B"/>
    <w:rsid w:val="002B3E63"/>
    <w:rsid w:val="002B3ED1"/>
    <w:rsid w:val="002B5D27"/>
    <w:rsid w:val="002B5DD9"/>
    <w:rsid w:val="002B6EC5"/>
    <w:rsid w:val="002B7268"/>
    <w:rsid w:val="002B738A"/>
    <w:rsid w:val="002B742B"/>
    <w:rsid w:val="002C12A6"/>
    <w:rsid w:val="002C49E4"/>
    <w:rsid w:val="002D00DD"/>
    <w:rsid w:val="002D02D3"/>
    <w:rsid w:val="002D199D"/>
    <w:rsid w:val="002D1FC3"/>
    <w:rsid w:val="002D2E21"/>
    <w:rsid w:val="002D3789"/>
    <w:rsid w:val="002D4585"/>
    <w:rsid w:val="002D48C2"/>
    <w:rsid w:val="002D5059"/>
    <w:rsid w:val="002D5D98"/>
    <w:rsid w:val="002D7761"/>
    <w:rsid w:val="002E25F2"/>
    <w:rsid w:val="002E505C"/>
    <w:rsid w:val="002E551A"/>
    <w:rsid w:val="002F0E20"/>
    <w:rsid w:val="002F1153"/>
    <w:rsid w:val="002F21A3"/>
    <w:rsid w:val="002F3AB8"/>
    <w:rsid w:val="002F6430"/>
    <w:rsid w:val="002F649D"/>
    <w:rsid w:val="00300965"/>
    <w:rsid w:val="00300E38"/>
    <w:rsid w:val="00302E2D"/>
    <w:rsid w:val="0030357C"/>
    <w:rsid w:val="00304FA5"/>
    <w:rsid w:val="003051BB"/>
    <w:rsid w:val="0030756F"/>
    <w:rsid w:val="00307FAE"/>
    <w:rsid w:val="00313C80"/>
    <w:rsid w:val="00313D08"/>
    <w:rsid w:val="003161ED"/>
    <w:rsid w:val="0031636A"/>
    <w:rsid w:val="0031702A"/>
    <w:rsid w:val="003210F7"/>
    <w:rsid w:val="00322F29"/>
    <w:rsid w:val="00323B7B"/>
    <w:rsid w:val="0032503F"/>
    <w:rsid w:val="00325C25"/>
    <w:rsid w:val="00325D85"/>
    <w:rsid w:val="003260A6"/>
    <w:rsid w:val="00326200"/>
    <w:rsid w:val="00327C03"/>
    <w:rsid w:val="00330D34"/>
    <w:rsid w:val="0033124F"/>
    <w:rsid w:val="003319AB"/>
    <w:rsid w:val="003323AE"/>
    <w:rsid w:val="0033391D"/>
    <w:rsid w:val="00334415"/>
    <w:rsid w:val="0033516B"/>
    <w:rsid w:val="00336346"/>
    <w:rsid w:val="003366B6"/>
    <w:rsid w:val="00337A4C"/>
    <w:rsid w:val="00340E55"/>
    <w:rsid w:val="00342D4C"/>
    <w:rsid w:val="00343AB4"/>
    <w:rsid w:val="00344169"/>
    <w:rsid w:val="003447C0"/>
    <w:rsid w:val="00344FCA"/>
    <w:rsid w:val="0034679A"/>
    <w:rsid w:val="00346D89"/>
    <w:rsid w:val="00347010"/>
    <w:rsid w:val="003473B7"/>
    <w:rsid w:val="003506B4"/>
    <w:rsid w:val="00352D75"/>
    <w:rsid w:val="00353C44"/>
    <w:rsid w:val="00353DBF"/>
    <w:rsid w:val="00353DFB"/>
    <w:rsid w:val="00354A41"/>
    <w:rsid w:val="00354DA9"/>
    <w:rsid w:val="0035673B"/>
    <w:rsid w:val="00357A68"/>
    <w:rsid w:val="0036086C"/>
    <w:rsid w:val="00362DD7"/>
    <w:rsid w:val="00363174"/>
    <w:rsid w:val="003631C7"/>
    <w:rsid w:val="003649C6"/>
    <w:rsid w:val="00364D5E"/>
    <w:rsid w:val="003659A8"/>
    <w:rsid w:val="00365C7A"/>
    <w:rsid w:val="003666E5"/>
    <w:rsid w:val="00366E36"/>
    <w:rsid w:val="003679A7"/>
    <w:rsid w:val="003705F8"/>
    <w:rsid w:val="0037096A"/>
    <w:rsid w:val="0037148F"/>
    <w:rsid w:val="003722F4"/>
    <w:rsid w:val="00373200"/>
    <w:rsid w:val="00375276"/>
    <w:rsid w:val="00381E9C"/>
    <w:rsid w:val="00381EC8"/>
    <w:rsid w:val="00383CA0"/>
    <w:rsid w:val="0038502D"/>
    <w:rsid w:val="003908AF"/>
    <w:rsid w:val="00392812"/>
    <w:rsid w:val="00393E0F"/>
    <w:rsid w:val="003941E6"/>
    <w:rsid w:val="003943C5"/>
    <w:rsid w:val="003946D1"/>
    <w:rsid w:val="00394D34"/>
    <w:rsid w:val="00394DAC"/>
    <w:rsid w:val="00395194"/>
    <w:rsid w:val="003963C7"/>
    <w:rsid w:val="00396A14"/>
    <w:rsid w:val="003A0B98"/>
    <w:rsid w:val="003A0BFE"/>
    <w:rsid w:val="003A13A0"/>
    <w:rsid w:val="003A1A96"/>
    <w:rsid w:val="003A1BB5"/>
    <w:rsid w:val="003A250B"/>
    <w:rsid w:val="003A28B7"/>
    <w:rsid w:val="003A2FE9"/>
    <w:rsid w:val="003A524D"/>
    <w:rsid w:val="003A5DE8"/>
    <w:rsid w:val="003A61A1"/>
    <w:rsid w:val="003A7B51"/>
    <w:rsid w:val="003B11A8"/>
    <w:rsid w:val="003B17B9"/>
    <w:rsid w:val="003B2AF8"/>
    <w:rsid w:val="003B2FE9"/>
    <w:rsid w:val="003B339B"/>
    <w:rsid w:val="003B3ADA"/>
    <w:rsid w:val="003B452C"/>
    <w:rsid w:val="003B4629"/>
    <w:rsid w:val="003B4F60"/>
    <w:rsid w:val="003B5C94"/>
    <w:rsid w:val="003B6982"/>
    <w:rsid w:val="003B71DC"/>
    <w:rsid w:val="003B7D33"/>
    <w:rsid w:val="003C0ABF"/>
    <w:rsid w:val="003C1D89"/>
    <w:rsid w:val="003C24D2"/>
    <w:rsid w:val="003C334A"/>
    <w:rsid w:val="003C35CF"/>
    <w:rsid w:val="003C3B1A"/>
    <w:rsid w:val="003C41B2"/>
    <w:rsid w:val="003C43DE"/>
    <w:rsid w:val="003C4821"/>
    <w:rsid w:val="003C54E1"/>
    <w:rsid w:val="003C613D"/>
    <w:rsid w:val="003C683D"/>
    <w:rsid w:val="003C6D2B"/>
    <w:rsid w:val="003C7B94"/>
    <w:rsid w:val="003C7BAB"/>
    <w:rsid w:val="003D3C27"/>
    <w:rsid w:val="003D4275"/>
    <w:rsid w:val="003D4785"/>
    <w:rsid w:val="003D7A7B"/>
    <w:rsid w:val="003D7C9B"/>
    <w:rsid w:val="003E2C65"/>
    <w:rsid w:val="003E3CCA"/>
    <w:rsid w:val="003E4FF1"/>
    <w:rsid w:val="003E53B9"/>
    <w:rsid w:val="003E5675"/>
    <w:rsid w:val="003E6670"/>
    <w:rsid w:val="003E76ED"/>
    <w:rsid w:val="003F02B1"/>
    <w:rsid w:val="003F0EB5"/>
    <w:rsid w:val="003F1CC2"/>
    <w:rsid w:val="003F347C"/>
    <w:rsid w:val="003F3C05"/>
    <w:rsid w:val="003F3FCD"/>
    <w:rsid w:val="003F48A0"/>
    <w:rsid w:val="003F4D63"/>
    <w:rsid w:val="003F4FDB"/>
    <w:rsid w:val="003F7908"/>
    <w:rsid w:val="003F7A8F"/>
    <w:rsid w:val="004000B7"/>
    <w:rsid w:val="0040078A"/>
    <w:rsid w:val="00401B6D"/>
    <w:rsid w:val="0040335C"/>
    <w:rsid w:val="00404393"/>
    <w:rsid w:val="00404D80"/>
    <w:rsid w:val="00405511"/>
    <w:rsid w:val="0040630C"/>
    <w:rsid w:val="0040644C"/>
    <w:rsid w:val="0040718A"/>
    <w:rsid w:val="00407D26"/>
    <w:rsid w:val="00407EF1"/>
    <w:rsid w:val="004111BC"/>
    <w:rsid w:val="0041175E"/>
    <w:rsid w:val="004118F4"/>
    <w:rsid w:val="0041197B"/>
    <w:rsid w:val="004119F7"/>
    <w:rsid w:val="00411EAA"/>
    <w:rsid w:val="00415062"/>
    <w:rsid w:val="00415912"/>
    <w:rsid w:val="00416188"/>
    <w:rsid w:val="0041772F"/>
    <w:rsid w:val="00417D97"/>
    <w:rsid w:val="00417FCF"/>
    <w:rsid w:val="0042338B"/>
    <w:rsid w:val="004235FB"/>
    <w:rsid w:val="004243D8"/>
    <w:rsid w:val="00425082"/>
    <w:rsid w:val="004254C4"/>
    <w:rsid w:val="00425785"/>
    <w:rsid w:val="004257E4"/>
    <w:rsid w:val="00427E04"/>
    <w:rsid w:val="0043012E"/>
    <w:rsid w:val="00430154"/>
    <w:rsid w:val="00431F4F"/>
    <w:rsid w:val="004337B8"/>
    <w:rsid w:val="004350F5"/>
    <w:rsid w:val="00436F7D"/>
    <w:rsid w:val="0043790E"/>
    <w:rsid w:val="004413DD"/>
    <w:rsid w:val="0044305B"/>
    <w:rsid w:val="00443E14"/>
    <w:rsid w:val="00443F5D"/>
    <w:rsid w:val="00444EFC"/>
    <w:rsid w:val="00445802"/>
    <w:rsid w:val="004471FB"/>
    <w:rsid w:val="00447255"/>
    <w:rsid w:val="004508AF"/>
    <w:rsid w:val="00451284"/>
    <w:rsid w:val="00452490"/>
    <w:rsid w:val="004527CF"/>
    <w:rsid w:val="00452F83"/>
    <w:rsid w:val="0045317F"/>
    <w:rsid w:val="0045449E"/>
    <w:rsid w:val="00454BE5"/>
    <w:rsid w:val="00454CA1"/>
    <w:rsid w:val="0045615B"/>
    <w:rsid w:val="0046079D"/>
    <w:rsid w:val="00460B53"/>
    <w:rsid w:val="004619F3"/>
    <w:rsid w:val="00462078"/>
    <w:rsid w:val="0046309F"/>
    <w:rsid w:val="004647D7"/>
    <w:rsid w:val="00465B48"/>
    <w:rsid w:val="004679D6"/>
    <w:rsid w:val="00471928"/>
    <w:rsid w:val="00471F7F"/>
    <w:rsid w:val="004733E3"/>
    <w:rsid w:val="00473BDB"/>
    <w:rsid w:val="0047453C"/>
    <w:rsid w:val="004750DD"/>
    <w:rsid w:val="004752C8"/>
    <w:rsid w:val="00476335"/>
    <w:rsid w:val="00476BA5"/>
    <w:rsid w:val="0047718B"/>
    <w:rsid w:val="00477B42"/>
    <w:rsid w:val="00480506"/>
    <w:rsid w:val="004813EE"/>
    <w:rsid w:val="0048254E"/>
    <w:rsid w:val="00483583"/>
    <w:rsid w:val="00483F1C"/>
    <w:rsid w:val="0048560D"/>
    <w:rsid w:val="00485B8A"/>
    <w:rsid w:val="00486A24"/>
    <w:rsid w:val="00486CE8"/>
    <w:rsid w:val="00486E51"/>
    <w:rsid w:val="00487143"/>
    <w:rsid w:val="00487E1B"/>
    <w:rsid w:val="00490FC5"/>
    <w:rsid w:val="00492843"/>
    <w:rsid w:val="00496324"/>
    <w:rsid w:val="004A0330"/>
    <w:rsid w:val="004A17A3"/>
    <w:rsid w:val="004A2423"/>
    <w:rsid w:val="004A38A3"/>
    <w:rsid w:val="004A44AA"/>
    <w:rsid w:val="004A49FE"/>
    <w:rsid w:val="004A772F"/>
    <w:rsid w:val="004B036E"/>
    <w:rsid w:val="004B1675"/>
    <w:rsid w:val="004B1F4B"/>
    <w:rsid w:val="004B33E4"/>
    <w:rsid w:val="004B5124"/>
    <w:rsid w:val="004B5FB4"/>
    <w:rsid w:val="004B797F"/>
    <w:rsid w:val="004C0CA2"/>
    <w:rsid w:val="004C1436"/>
    <w:rsid w:val="004C334E"/>
    <w:rsid w:val="004C3B11"/>
    <w:rsid w:val="004C523C"/>
    <w:rsid w:val="004C5355"/>
    <w:rsid w:val="004C58AA"/>
    <w:rsid w:val="004C7B54"/>
    <w:rsid w:val="004D14A8"/>
    <w:rsid w:val="004D21BC"/>
    <w:rsid w:val="004D2E0C"/>
    <w:rsid w:val="004D390A"/>
    <w:rsid w:val="004D5431"/>
    <w:rsid w:val="004D6EC1"/>
    <w:rsid w:val="004E03F9"/>
    <w:rsid w:val="004E0E7C"/>
    <w:rsid w:val="004E130E"/>
    <w:rsid w:val="004E1B11"/>
    <w:rsid w:val="004E1BCD"/>
    <w:rsid w:val="004E1CD2"/>
    <w:rsid w:val="004E2056"/>
    <w:rsid w:val="004E2843"/>
    <w:rsid w:val="004E309C"/>
    <w:rsid w:val="004E4675"/>
    <w:rsid w:val="004E58BA"/>
    <w:rsid w:val="004E5CDB"/>
    <w:rsid w:val="004E6735"/>
    <w:rsid w:val="004E6770"/>
    <w:rsid w:val="004F11D9"/>
    <w:rsid w:val="004F1269"/>
    <w:rsid w:val="004F2678"/>
    <w:rsid w:val="004F2CE9"/>
    <w:rsid w:val="004F3205"/>
    <w:rsid w:val="004F597D"/>
    <w:rsid w:val="004F5F29"/>
    <w:rsid w:val="004F608E"/>
    <w:rsid w:val="004F6636"/>
    <w:rsid w:val="004F753C"/>
    <w:rsid w:val="005005B5"/>
    <w:rsid w:val="00500C56"/>
    <w:rsid w:val="00500D55"/>
    <w:rsid w:val="005018FE"/>
    <w:rsid w:val="00501CBA"/>
    <w:rsid w:val="00501F06"/>
    <w:rsid w:val="0050615A"/>
    <w:rsid w:val="00506EDA"/>
    <w:rsid w:val="00507EF2"/>
    <w:rsid w:val="00511534"/>
    <w:rsid w:val="00511664"/>
    <w:rsid w:val="00511D77"/>
    <w:rsid w:val="00512B06"/>
    <w:rsid w:val="00512DB8"/>
    <w:rsid w:val="005132E3"/>
    <w:rsid w:val="00514492"/>
    <w:rsid w:val="0051538C"/>
    <w:rsid w:val="00515BC0"/>
    <w:rsid w:val="00516E1E"/>
    <w:rsid w:val="00520977"/>
    <w:rsid w:val="00520DEF"/>
    <w:rsid w:val="0052136E"/>
    <w:rsid w:val="00522F4D"/>
    <w:rsid w:val="005241AA"/>
    <w:rsid w:val="005242F5"/>
    <w:rsid w:val="00524FA2"/>
    <w:rsid w:val="005261FA"/>
    <w:rsid w:val="00530581"/>
    <w:rsid w:val="00533DD2"/>
    <w:rsid w:val="00536C08"/>
    <w:rsid w:val="00536C20"/>
    <w:rsid w:val="005402F2"/>
    <w:rsid w:val="00540E2E"/>
    <w:rsid w:val="005423C9"/>
    <w:rsid w:val="0054404B"/>
    <w:rsid w:val="0054408C"/>
    <w:rsid w:val="00544B8F"/>
    <w:rsid w:val="00546081"/>
    <w:rsid w:val="00546857"/>
    <w:rsid w:val="00547A0E"/>
    <w:rsid w:val="00551057"/>
    <w:rsid w:val="0055489C"/>
    <w:rsid w:val="00556AD3"/>
    <w:rsid w:val="00557FD0"/>
    <w:rsid w:val="005604EF"/>
    <w:rsid w:val="00562BFB"/>
    <w:rsid w:val="005653D5"/>
    <w:rsid w:val="00565956"/>
    <w:rsid w:val="00565E5A"/>
    <w:rsid w:val="005677BA"/>
    <w:rsid w:val="0057037D"/>
    <w:rsid w:val="0057112E"/>
    <w:rsid w:val="00572087"/>
    <w:rsid w:val="005727CA"/>
    <w:rsid w:val="00572A89"/>
    <w:rsid w:val="0057315B"/>
    <w:rsid w:val="00574319"/>
    <w:rsid w:val="005762C9"/>
    <w:rsid w:val="005768B7"/>
    <w:rsid w:val="00581072"/>
    <w:rsid w:val="005814F1"/>
    <w:rsid w:val="0058244A"/>
    <w:rsid w:val="00582DE4"/>
    <w:rsid w:val="005834D0"/>
    <w:rsid w:val="00583D4E"/>
    <w:rsid w:val="0058401E"/>
    <w:rsid w:val="00584299"/>
    <w:rsid w:val="005860B4"/>
    <w:rsid w:val="00586398"/>
    <w:rsid w:val="00591159"/>
    <w:rsid w:val="005917CA"/>
    <w:rsid w:val="005928D3"/>
    <w:rsid w:val="00592F55"/>
    <w:rsid w:val="00594A02"/>
    <w:rsid w:val="00597AC7"/>
    <w:rsid w:val="005A15A9"/>
    <w:rsid w:val="005A2078"/>
    <w:rsid w:val="005A28F8"/>
    <w:rsid w:val="005A3F7D"/>
    <w:rsid w:val="005A508C"/>
    <w:rsid w:val="005A6A17"/>
    <w:rsid w:val="005A6C26"/>
    <w:rsid w:val="005A7945"/>
    <w:rsid w:val="005A7CCA"/>
    <w:rsid w:val="005B05EC"/>
    <w:rsid w:val="005B2423"/>
    <w:rsid w:val="005B3C89"/>
    <w:rsid w:val="005B67CE"/>
    <w:rsid w:val="005C0638"/>
    <w:rsid w:val="005C09CD"/>
    <w:rsid w:val="005C3794"/>
    <w:rsid w:val="005C4971"/>
    <w:rsid w:val="005C5232"/>
    <w:rsid w:val="005C54FA"/>
    <w:rsid w:val="005C6AD9"/>
    <w:rsid w:val="005C6F0C"/>
    <w:rsid w:val="005C7D2E"/>
    <w:rsid w:val="005D0525"/>
    <w:rsid w:val="005D0A9A"/>
    <w:rsid w:val="005D0C13"/>
    <w:rsid w:val="005D1766"/>
    <w:rsid w:val="005D30A6"/>
    <w:rsid w:val="005D3478"/>
    <w:rsid w:val="005D52C5"/>
    <w:rsid w:val="005D5672"/>
    <w:rsid w:val="005D5A10"/>
    <w:rsid w:val="005D692C"/>
    <w:rsid w:val="005D6C6B"/>
    <w:rsid w:val="005D732C"/>
    <w:rsid w:val="005E0C82"/>
    <w:rsid w:val="005E28F2"/>
    <w:rsid w:val="005E4FBD"/>
    <w:rsid w:val="005E5A90"/>
    <w:rsid w:val="005E6EF4"/>
    <w:rsid w:val="005E7822"/>
    <w:rsid w:val="005F049C"/>
    <w:rsid w:val="005F2426"/>
    <w:rsid w:val="005F2D2B"/>
    <w:rsid w:val="005F3693"/>
    <w:rsid w:val="005F4BF5"/>
    <w:rsid w:val="005F5566"/>
    <w:rsid w:val="005F57FA"/>
    <w:rsid w:val="005F72FC"/>
    <w:rsid w:val="005F7353"/>
    <w:rsid w:val="006028BB"/>
    <w:rsid w:val="0060291A"/>
    <w:rsid w:val="00602F20"/>
    <w:rsid w:val="00603CB0"/>
    <w:rsid w:val="00603EB8"/>
    <w:rsid w:val="00604FB7"/>
    <w:rsid w:val="00605C6A"/>
    <w:rsid w:val="00607E23"/>
    <w:rsid w:val="00610594"/>
    <w:rsid w:val="0061074E"/>
    <w:rsid w:val="006107A3"/>
    <w:rsid w:val="006128A4"/>
    <w:rsid w:val="00613011"/>
    <w:rsid w:val="0061331D"/>
    <w:rsid w:val="006136B3"/>
    <w:rsid w:val="00614276"/>
    <w:rsid w:val="006143DF"/>
    <w:rsid w:val="0061599B"/>
    <w:rsid w:val="00615DEF"/>
    <w:rsid w:val="00616F77"/>
    <w:rsid w:val="00620890"/>
    <w:rsid w:val="00620C34"/>
    <w:rsid w:val="00623360"/>
    <w:rsid w:val="0062407B"/>
    <w:rsid w:val="00625E31"/>
    <w:rsid w:val="006267DA"/>
    <w:rsid w:val="00627DE7"/>
    <w:rsid w:val="00630179"/>
    <w:rsid w:val="0063018D"/>
    <w:rsid w:val="00634641"/>
    <w:rsid w:val="00636571"/>
    <w:rsid w:val="00640AD2"/>
    <w:rsid w:val="00640DB9"/>
    <w:rsid w:val="00641A8A"/>
    <w:rsid w:val="00641F3C"/>
    <w:rsid w:val="006426B7"/>
    <w:rsid w:val="00642841"/>
    <w:rsid w:val="00643239"/>
    <w:rsid w:val="00645F2E"/>
    <w:rsid w:val="00647543"/>
    <w:rsid w:val="006475C4"/>
    <w:rsid w:val="00647983"/>
    <w:rsid w:val="00647F1A"/>
    <w:rsid w:val="006504E3"/>
    <w:rsid w:val="00652A97"/>
    <w:rsid w:val="00652D4D"/>
    <w:rsid w:val="0065379D"/>
    <w:rsid w:val="00653DCD"/>
    <w:rsid w:val="00653E22"/>
    <w:rsid w:val="00654583"/>
    <w:rsid w:val="00654A37"/>
    <w:rsid w:val="00656FDF"/>
    <w:rsid w:val="00660137"/>
    <w:rsid w:val="00660858"/>
    <w:rsid w:val="00661232"/>
    <w:rsid w:val="00662615"/>
    <w:rsid w:val="00662FAA"/>
    <w:rsid w:val="00663DB3"/>
    <w:rsid w:val="00663E72"/>
    <w:rsid w:val="00664382"/>
    <w:rsid w:val="00664A4D"/>
    <w:rsid w:val="006652DA"/>
    <w:rsid w:val="00665331"/>
    <w:rsid w:val="0066543F"/>
    <w:rsid w:val="00665A3E"/>
    <w:rsid w:val="00665AE7"/>
    <w:rsid w:val="00665C5B"/>
    <w:rsid w:val="00665C9A"/>
    <w:rsid w:val="00667249"/>
    <w:rsid w:val="006700F0"/>
    <w:rsid w:val="006709C3"/>
    <w:rsid w:val="00672713"/>
    <w:rsid w:val="00673C42"/>
    <w:rsid w:val="00674B5A"/>
    <w:rsid w:val="00675729"/>
    <w:rsid w:val="00677805"/>
    <w:rsid w:val="00677F36"/>
    <w:rsid w:val="006810D1"/>
    <w:rsid w:val="0068184B"/>
    <w:rsid w:val="006818AB"/>
    <w:rsid w:val="0068298F"/>
    <w:rsid w:val="0068410B"/>
    <w:rsid w:val="006842E8"/>
    <w:rsid w:val="00684766"/>
    <w:rsid w:val="00686649"/>
    <w:rsid w:val="0068752A"/>
    <w:rsid w:val="0069031A"/>
    <w:rsid w:val="00693457"/>
    <w:rsid w:val="00693757"/>
    <w:rsid w:val="00694E93"/>
    <w:rsid w:val="00697D34"/>
    <w:rsid w:val="00697E03"/>
    <w:rsid w:val="006A0000"/>
    <w:rsid w:val="006A0F97"/>
    <w:rsid w:val="006A103A"/>
    <w:rsid w:val="006A1B48"/>
    <w:rsid w:val="006A3265"/>
    <w:rsid w:val="006A4EE8"/>
    <w:rsid w:val="006A5055"/>
    <w:rsid w:val="006A6D04"/>
    <w:rsid w:val="006A6D89"/>
    <w:rsid w:val="006B17CA"/>
    <w:rsid w:val="006B1A27"/>
    <w:rsid w:val="006B1F51"/>
    <w:rsid w:val="006B3B30"/>
    <w:rsid w:val="006B6694"/>
    <w:rsid w:val="006B6E7C"/>
    <w:rsid w:val="006B7876"/>
    <w:rsid w:val="006C0CA4"/>
    <w:rsid w:val="006C1DCA"/>
    <w:rsid w:val="006C38C6"/>
    <w:rsid w:val="006C6190"/>
    <w:rsid w:val="006C6FFB"/>
    <w:rsid w:val="006D15E2"/>
    <w:rsid w:val="006D2BB4"/>
    <w:rsid w:val="006D3634"/>
    <w:rsid w:val="006D3A6A"/>
    <w:rsid w:val="006D3D51"/>
    <w:rsid w:val="006D48C9"/>
    <w:rsid w:val="006D55D9"/>
    <w:rsid w:val="006D76FD"/>
    <w:rsid w:val="006E17A7"/>
    <w:rsid w:val="006E182E"/>
    <w:rsid w:val="006E1C54"/>
    <w:rsid w:val="006E1E75"/>
    <w:rsid w:val="006E2100"/>
    <w:rsid w:val="006E5009"/>
    <w:rsid w:val="006E7233"/>
    <w:rsid w:val="006E7359"/>
    <w:rsid w:val="006E798F"/>
    <w:rsid w:val="006F243C"/>
    <w:rsid w:val="006F2ACD"/>
    <w:rsid w:val="006F2F80"/>
    <w:rsid w:val="006F2FF5"/>
    <w:rsid w:val="006F341C"/>
    <w:rsid w:val="006F4154"/>
    <w:rsid w:val="006F5CC3"/>
    <w:rsid w:val="006F5E18"/>
    <w:rsid w:val="006F640C"/>
    <w:rsid w:val="00700144"/>
    <w:rsid w:val="007019C8"/>
    <w:rsid w:val="007022F7"/>
    <w:rsid w:val="007022F8"/>
    <w:rsid w:val="00702A54"/>
    <w:rsid w:val="0070361D"/>
    <w:rsid w:val="007046DE"/>
    <w:rsid w:val="00704CB9"/>
    <w:rsid w:val="0070521A"/>
    <w:rsid w:val="007056FB"/>
    <w:rsid w:val="00706664"/>
    <w:rsid w:val="00707B8F"/>
    <w:rsid w:val="007126F3"/>
    <w:rsid w:val="00713015"/>
    <w:rsid w:val="007140EC"/>
    <w:rsid w:val="007143C5"/>
    <w:rsid w:val="00714434"/>
    <w:rsid w:val="00715783"/>
    <w:rsid w:val="00717519"/>
    <w:rsid w:val="007176DA"/>
    <w:rsid w:val="00717DDF"/>
    <w:rsid w:val="00720024"/>
    <w:rsid w:val="00720D4D"/>
    <w:rsid w:val="00721337"/>
    <w:rsid w:val="00721E76"/>
    <w:rsid w:val="00721F04"/>
    <w:rsid w:val="00724564"/>
    <w:rsid w:val="00725054"/>
    <w:rsid w:val="007259A7"/>
    <w:rsid w:val="00725AD0"/>
    <w:rsid w:val="00725EED"/>
    <w:rsid w:val="007262D2"/>
    <w:rsid w:val="00727288"/>
    <w:rsid w:val="00732C23"/>
    <w:rsid w:val="00732EE2"/>
    <w:rsid w:val="00733EE5"/>
    <w:rsid w:val="00740347"/>
    <w:rsid w:val="007405F6"/>
    <w:rsid w:val="00740BCF"/>
    <w:rsid w:val="00741DBC"/>
    <w:rsid w:val="00742E79"/>
    <w:rsid w:val="00743332"/>
    <w:rsid w:val="00743C59"/>
    <w:rsid w:val="0074464C"/>
    <w:rsid w:val="0074480D"/>
    <w:rsid w:val="00744F3F"/>
    <w:rsid w:val="00746D20"/>
    <w:rsid w:val="007474C9"/>
    <w:rsid w:val="00750112"/>
    <w:rsid w:val="00750546"/>
    <w:rsid w:val="007515D8"/>
    <w:rsid w:val="00752DB9"/>
    <w:rsid w:val="00752E92"/>
    <w:rsid w:val="0075470D"/>
    <w:rsid w:val="00754A4F"/>
    <w:rsid w:val="00755444"/>
    <w:rsid w:val="00755794"/>
    <w:rsid w:val="007577AC"/>
    <w:rsid w:val="00762192"/>
    <w:rsid w:val="00762FB9"/>
    <w:rsid w:val="00763124"/>
    <w:rsid w:val="00763641"/>
    <w:rsid w:val="0076375C"/>
    <w:rsid w:val="00764E4E"/>
    <w:rsid w:val="007651BA"/>
    <w:rsid w:val="0076549F"/>
    <w:rsid w:val="007655D0"/>
    <w:rsid w:val="007656ED"/>
    <w:rsid w:val="00765B04"/>
    <w:rsid w:val="00765FD3"/>
    <w:rsid w:val="007708AF"/>
    <w:rsid w:val="00770CD4"/>
    <w:rsid w:val="007725FD"/>
    <w:rsid w:val="00772AA3"/>
    <w:rsid w:val="00772D9E"/>
    <w:rsid w:val="007730A8"/>
    <w:rsid w:val="0077375F"/>
    <w:rsid w:val="0077592B"/>
    <w:rsid w:val="00776549"/>
    <w:rsid w:val="00776A1A"/>
    <w:rsid w:val="00776FD4"/>
    <w:rsid w:val="007775D3"/>
    <w:rsid w:val="00780777"/>
    <w:rsid w:val="00781223"/>
    <w:rsid w:val="0078178C"/>
    <w:rsid w:val="0078195E"/>
    <w:rsid w:val="00784B0E"/>
    <w:rsid w:val="0078720C"/>
    <w:rsid w:val="00790F3B"/>
    <w:rsid w:val="00793B89"/>
    <w:rsid w:val="00794068"/>
    <w:rsid w:val="0079574A"/>
    <w:rsid w:val="0079585D"/>
    <w:rsid w:val="00795A36"/>
    <w:rsid w:val="0079616F"/>
    <w:rsid w:val="007963D2"/>
    <w:rsid w:val="00796ADC"/>
    <w:rsid w:val="0079765B"/>
    <w:rsid w:val="007A05CC"/>
    <w:rsid w:val="007A33DA"/>
    <w:rsid w:val="007A396D"/>
    <w:rsid w:val="007A3F7B"/>
    <w:rsid w:val="007A4E62"/>
    <w:rsid w:val="007A5C39"/>
    <w:rsid w:val="007A6A38"/>
    <w:rsid w:val="007B0D2A"/>
    <w:rsid w:val="007B1011"/>
    <w:rsid w:val="007B2131"/>
    <w:rsid w:val="007B265E"/>
    <w:rsid w:val="007B277D"/>
    <w:rsid w:val="007B3729"/>
    <w:rsid w:val="007B4443"/>
    <w:rsid w:val="007B4D5F"/>
    <w:rsid w:val="007B64CA"/>
    <w:rsid w:val="007B7156"/>
    <w:rsid w:val="007B747A"/>
    <w:rsid w:val="007C0E18"/>
    <w:rsid w:val="007C136F"/>
    <w:rsid w:val="007C196C"/>
    <w:rsid w:val="007C349E"/>
    <w:rsid w:val="007C37D9"/>
    <w:rsid w:val="007C4D71"/>
    <w:rsid w:val="007C640C"/>
    <w:rsid w:val="007C7514"/>
    <w:rsid w:val="007D008C"/>
    <w:rsid w:val="007D00BD"/>
    <w:rsid w:val="007D048A"/>
    <w:rsid w:val="007D1460"/>
    <w:rsid w:val="007D304F"/>
    <w:rsid w:val="007D3778"/>
    <w:rsid w:val="007D46E8"/>
    <w:rsid w:val="007D48E7"/>
    <w:rsid w:val="007D6398"/>
    <w:rsid w:val="007D6AD3"/>
    <w:rsid w:val="007D72AE"/>
    <w:rsid w:val="007D7844"/>
    <w:rsid w:val="007D7DD5"/>
    <w:rsid w:val="007E333F"/>
    <w:rsid w:val="007E5D9E"/>
    <w:rsid w:val="007E741C"/>
    <w:rsid w:val="007F24B7"/>
    <w:rsid w:val="007F27B2"/>
    <w:rsid w:val="007F37DC"/>
    <w:rsid w:val="007F43CB"/>
    <w:rsid w:val="007F46CB"/>
    <w:rsid w:val="007F5CC2"/>
    <w:rsid w:val="007F5E22"/>
    <w:rsid w:val="007F5EA7"/>
    <w:rsid w:val="0080058A"/>
    <w:rsid w:val="00800B3C"/>
    <w:rsid w:val="00800E50"/>
    <w:rsid w:val="00801940"/>
    <w:rsid w:val="00801C6B"/>
    <w:rsid w:val="00802D0D"/>
    <w:rsid w:val="00804B0F"/>
    <w:rsid w:val="008057ED"/>
    <w:rsid w:val="0080756A"/>
    <w:rsid w:val="00810E4A"/>
    <w:rsid w:val="008119F2"/>
    <w:rsid w:val="00811C4C"/>
    <w:rsid w:val="00811FB1"/>
    <w:rsid w:val="008127D0"/>
    <w:rsid w:val="008128C9"/>
    <w:rsid w:val="00812B8B"/>
    <w:rsid w:val="00814ECB"/>
    <w:rsid w:val="0081639D"/>
    <w:rsid w:val="008205BF"/>
    <w:rsid w:val="00820731"/>
    <w:rsid w:val="00820BD6"/>
    <w:rsid w:val="00821134"/>
    <w:rsid w:val="0082435C"/>
    <w:rsid w:val="008247BB"/>
    <w:rsid w:val="00824991"/>
    <w:rsid w:val="008263D2"/>
    <w:rsid w:val="00826525"/>
    <w:rsid w:val="0083162E"/>
    <w:rsid w:val="00831986"/>
    <w:rsid w:val="00831DBC"/>
    <w:rsid w:val="00831EB5"/>
    <w:rsid w:val="00832A24"/>
    <w:rsid w:val="00832B8B"/>
    <w:rsid w:val="00832DC0"/>
    <w:rsid w:val="00834757"/>
    <w:rsid w:val="008359E7"/>
    <w:rsid w:val="00835EC4"/>
    <w:rsid w:val="0083617E"/>
    <w:rsid w:val="008373E9"/>
    <w:rsid w:val="00837872"/>
    <w:rsid w:val="00841421"/>
    <w:rsid w:val="00841596"/>
    <w:rsid w:val="0084268C"/>
    <w:rsid w:val="008434BA"/>
    <w:rsid w:val="00843A21"/>
    <w:rsid w:val="00845409"/>
    <w:rsid w:val="00846093"/>
    <w:rsid w:val="00850865"/>
    <w:rsid w:val="0085193E"/>
    <w:rsid w:val="008522D5"/>
    <w:rsid w:val="008523B7"/>
    <w:rsid w:val="008528F9"/>
    <w:rsid w:val="00855433"/>
    <w:rsid w:val="00855C41"/>
    <w:rsid w:val="00856BB7"/>
    <w:rsid w:val="008602C9"/>
    <w:rsid w:val="00860706"/>
    <w:rsid w:val="00861325"/>
    <w:rsid w:val="00862FCD"/>
    <w:rsid w:val="008649F6"/>
    <w:rsid w:val="00864FDE"/>
    <w:rsid w:val="0086572F"/>
    <w:rsid w:val="00865925"/>
    <w:rsid w:val="008663F0"/>
    <w:rsid w:val="00866C5F"/>
    <w:rsid w:val="00866D84"/>
    <w:rsid w:val="0087027A"/>
    <w:rsid w:val="00870484"/>
    <w:rsid w:val="00871014"/>
    <w:rsid w:val="00872046"/>
    <w:rsid w:val="00873EA1"/>
    <w:rsid w:val="00874028"/>
    <w:rsid w:val="00875776"/>
    <w:rsid w:val="0087603C"/>
    <w:rsid w:val="00880236"/>
    <w:rsid w:val="0088041D"/>
    <w:rsid w:val="008829F4"/>
    <w:rsid w:val="00882C23"/>
    <w:rsid w:val="008845CF"/>
    <w:rsid w:val="0088573E"/>
    <w:rsid w:val="0088588B"/>
    <w:rsid w:val="00886083"/>
    <w:rsid w:val="008871AE"/>
    <w:rsid w:val="008906E7"/>
    <w:rsid w:val="00890D9C"/>
    <w:rsid w:val="0089191A"/>
    <w:rsid w:val="008925BF"/>
    <w:rsid w:val="00892F9F"/>
    <w:rsid w:val="00892FDE"/>
    <w:rsid w:val="00894D0A"/>
    <w:rsid w:val="008950EC"/>
    <w:rsid w:val="00895101"/>
    <w:rsid w:val="00895FA8"/>
    <w:rsid w:val="00896804"/>
    <w:rsid w:val="008A09AE"/>
    <w:rsid w:val="008A0F43"/>
    <w:rsid w:val="008A3350"/>
    <w:rsid w:val="008A3FE6"/>
    <w:rsid w:val="008A40B8"/>
    <w:rsid w:val="008A5E56"/>
    <w:rsid w:val="008A648D"/>
    <w:rsid w:val="008A70F0"/>
    <w:rsid w:val="008B01BA"/>
    <w:rsid w:val="008B058A"/>
    <w:rsid w:val="008B186D"/>
    <w:rsid w:val="008B1C57"/>
    <w:rsid w:val="008B33F3"/>
    <w:rsid w:val="008B37A6"/>
    <w:rsid w:val="008B42E3"/>
    <w:rsid w:val="008B49EB"/>
    <w:rsid w:val="008B645C"/>
    <w:rsid w:val="008B6D05"/>
    <w:rsid w:val="008B7C83"/>
    <w:rsid w:val="008C0718"/>
    <w:rsid w:val="008C11DD"/>
    <w:rsid w:val="008C310A"/>
    <w:rsid w:val="008C4035"/>
    <w:rsid w:val="008C4473"/>
    <w:rsid w:val="008C4C35"/>
    <w:rsid w:val="008C71E3"/>
    <w:rsid w:val="008C7DD3"/>
    <w:rsid w:val="008D0630"/>
    <w:rsid w:val="008D1AC6"/>
    <w:rsid w:val="008D2131"/>
    <w:rsid w:val="008D23C2"/>
    <w:rsid w:val="008D24D2"/>
    <w:rsid w:val="008D38E4"/>
    <w:rsid w:val="008D439A"/>
    <w:rsid w:val="008D5558"/>
    <w:rsid w:val="008D60F8"/>
    <w:rsid w:val="008D6267"/>
    <w:rsid w:val="008D69F9"/>
    <w:rsid w:val="008D761D"/>
    <w:rsid w:val="008E09F5"/>
    <w:rsid w:val="008E1A30"/>
    <w:rsid w:val="008E21D5"/>
    <w:rsid w:val="008E2348"/>
    <w:rsid w:val="008E2FFD"/>
    <w:rsid w:val="008E47CD"/>
    <w:rsid w:val="008E4B1B"/>
    <w:rsid w:val="008E5DD8"/>
    <w:rsid w:val="008E639B"/>
    <w:rsid w:val="008F0FBA"/>
    <w:rsid w:val="008F115F"/>
    <w:rsid w:val="008F16ED"/>
    <w:rsid w:val="008F2386"/>
    <w:rsid w:val="008F2460"/>
    <w:rsid w:val="008F538A"/>
    <w:rsid w:val="008F754F"/>
    <w:rsid w:val="00900491"/>
    <w:rsid w:val="009018C5"/>
    <w:rsid w:val="00901EF9"/>
    <w:rsid w:val="0090309C"/>
    <w:rsid w:val="00903338"/>
    <w:rsid w:val="0090335F"/>
    <w:rsid w:val="00904A96"/>
    <w:rsid w:val="009077F7"/>
    <w:rsid w:val="00907C0D"/>
    <w:rsid w:val="00911367"/>
    <w:rsid w:val="009126F3"/>
    <w:rsid w:val="00912B1F"/>
    <w:rsid w:val="0091398F"/>
    <w:rsid w:val="0091640E"/>
    <w:rsid w:val="0091700C"/>
    <w:rsid w:val="00917B35"/>
    <w:rsid w:val="00917DE1"/>
    <w:rsid w:val="009202E1"/>
    <w:rsid w:val="00920AC1"/>
    <w:rsid w:val="00920C6C"/>
    <w:rsid w:val="00921699"/>
    <w:rsid w:val="00921BC0"/>
    <w:rsid w:val="00923F55"/>
    <w:rsid w:val="009245D2"/>
    <w:rsid w:val="00925378"/>
    <w:rsid w:val="00925A44"/>
    <w:rsid w:val="009261F6"/>
    <w:rsid w:val="00926403"/>
    <w:rsid w:val="009271D5"/>
    <w:rsid w:val="0093052C"/>
    <w:rsid w:val="00930BA4"/>
    <w:rsid w:val="009311DC"/>
    <w:rsid w:val="00931A6C"/>
    <w:rsid w:val="0093546F"/>
    <w:rsid w:val="00935DE2"/>
    <w:rsid w:val="009377C3"/>
    <w:rsid w:val="00940FEC"/>
    <w:rsid w:val="00941FB2"/>
    <w:rsid w:val="00942F77"/>
    <w:rsid w:val="00943306"/>
    <w:rsid w:val="00945050"/>
    <w:rsid w:val="009465D4"/>
    <w:rsid w:val="00946F38"/>
    <w:rsid w:val="00947621"/>
    <w:rsid w:val="00947669"/>
    <w:rsid w:val="00947730"/>
    <w:rsid w:val="00951170"/>
    <w:rsid w:val="009519E5"/>
    <w:rsid w:val="00951A96"/>
    <w:rsid w:val="00955E28"/>
    <w:rsid w:val="00956472"/>
    <w:rsid w:val="00956561"/>
    <w:rsid w:val="009565C0"/>
    <w:rsid w:val="00960324"/>
    <w:rsid w:val="00960E64"/>
    <w:rsid w:val="00961644"/>
    <w:rsid w:val="0096262F"/>
    <w:rsid w:val="00962B9A"/>
    <w:rsid w:val="00963388"/>
    <w:rsid w:val="00963A7E"/>
    <w:rsid w:val="00967051"/>
    <w:rsid w:val="0097092C"/>
    <w:rsid w:val="00972276"/>
    <w:rsid w:val="009725CB"/>
    <w:rsid w:val="009734C9"/>
    <w:rsid w:val="009737C5"/>
    <w:rsid w:val="00973D8D"/>
    <w:rsid w:val="0097420F"/>
    <w:rsid w:val="00974778"/>
    <w:rsid w:val="00975DC4"/>
    <w:rsid w:val="009769F6"/>
    <w:rsid w:val="00976E71"/>
    <w:rsid w:val="009772D3"/>
    <w:rsid w:val="00977E4B"/>
    <w:rsid w:val="0098000B"/>
    <w:rsid w:val="009811C2"/>
    <w:rsid w:val="0098215D"/>
    <w:rsid w:val="009822AE"/>
    <w:rsid w:val="0098422D"/>
    <w:rsid w:val="00987AB9"/>
    <w:rsid w:val="00990222"/>
    <w:rsid w:val="00990F87"/>
    <w:rsid w:val="0099100D"/>
    <w:rsid w:val="0099160B"/>
    <w:rsid w:val="00994F38"/>
    <w:rsid w:val="0099632F"/>
    <w:rsid w:val="00996404"/>
    <w:rsid w:val="009973E1"/>
    <w:rsid w:val="009A475F"/>
    <w:rsid w:val="009A4E3F"/>
    <w:rsid w:val="009A5E2E"/>
    <w:rsid w:val="009A69FB"/>
    <w:rsid w:val="009B2BDB"/>
    <w:rsid w:val="009B347F"/>
    <w:rsid w:val="009B35FE"/>
    <w:rsid w:val="009B4CE1"/>
    <w:rsid w:val="009B536A"/>
    <w:rsid w:val="009B6293"/>
    <w:rsid w:val="009B6FDE"/>
    <w:rsid w:val="009B7AE9"/>
    <w:rsid w:val="009B7C7A"/>
    <w:rsid w:val="009C25C9"/>
    <w:rsid w:val="009C32DF"/>
    <w:rsid w:val="009C3E00"/>
    <w:rsid w:val="009C5205"/>
    <w:rsid w:val="009C63AA"/>
    <w:rsid w:val="009C6E7B"/>
    <w:rsid w:val="009C72BF"/>
    <w:rsid w:val="009C7EEF"/>
    <w:rsid w:val="009D03A7"/>
    <w:rsid w:val="009D1865"/>
    <w:rsid w:val="009D32C3"/>
    <w:rsid w:val="009D388C"/>
    <w:rsid w:val="009D3EFB"/>
    <w:rsid w:val="009D42D5"/>
    <w:rsid w:val="009D4671"/>
    <w:rsid w:val="009D49B4"/>
    <w:rsid w:val="009D51A9"/>
    <w:rsid w:val="009D731A"/>
    <w:rsid w:val="009E2176"/>
    <w:rsid w:val="009E35EA"/>
    <w:rsid w:val="009E5A1F"/>
    <w:rsid w:val="009E5C24"/>
    <w:rsid w:val="009E5D45"/>
    <w:rsid w:val="009E61BB"/>
    <w:rsid w:val="009E6ED2"/>
    <w:rsid w:val="009E706D"/>
    <w:rsid w:val="009F0B13"/>
    <w:rsid w:val="009F1BC9"/>
    <w:rsid w:val="009F2644"/>
    <w:rsid w:val="009F2EA0"/>
    <w:rsid w:val="009F2F5C"/>
    <w:rsid w:val="009F3849"/>
    <w:rsid w:val="009F3CC0"/>
    <w:rsid w:val="009F5351"/>
    <w:rsid w:val="009F56F3"/>
    <w:rsid w:val="009F5C05"/>
    <w:rsid w:val="009F5F0D"/>
    <w:rsid w:val="00A00552"/>
    <w:rsid w:val="00A00AAE"/>
    <w:rsid w:val="00A01D2D"/>
    <w:rsid w:val="00A01F97"/>
    <w:rsid w:val="00A01FC3"/>
    <w:rsid w:val="00A02174"/>
    <w:rsid w:val="00A03E84"/>
    <w:rsid w:val="00A046DD"/>
    <w:rsid w:val="00A0547D"/>
    <w:rsid w:val="00A074F9"/>
    <w:rsid w:val="00A07783"/>
    <w:rsid w:val="00A07DC1"/>
    <w:rsid w:val="00A103E0"/>
    <w:rsid w:val="00A116CA"/>
    <w:rsid w:val="00A11CBD"/>
    <w:rsid w:val="00A11CE1"/>
    <w:rsid w:val="00A11F92"/>
    <w:rsid w:val="00A12157"/>
    <w:rsid w:val="00A125CD"/>
    <w:rsid w:val="00A13135"/>
    <w:rsid w:val="00A22880"/>
    <w:rsid w:val="00A23FDA"/>
    <w:rsid w:val="00A2576D"/>
    <w:rsid w:val="00A27448"/>
    <w:rsid w:val="00A2752E"/>
    <w:rsid w:val="00A314F8"/>
    <w:rsid w:val="00A31818"/>
    <w:rsid w:val="00A31C54"/>
    <w:rsid w:val="00A32577"/>
    <w:rsid w:val="00A33BBA"/>
    <w:rsid w:val="00A35876"/>
    <w:rsid w:val="00A36560"/>
    <w:rsid w:val="00A36B54"/>
    <w:rsid w:val="00A36F54"/>
    <w:rsid w:val="00A3705D"/>
    <w:rsid w:val="00A40127"/>
    <w:rsid w:val="00A40E6D"/>
    <w:rsid w:val="00A413F5"/>
    <w:rsid w:val="00A41696"/>
    <w:rsid w:val="00A43766"/>
    <w:rsid w:val="00A4400B"/>
    <w:rsid w:val="00A4734B"/>
    <w:rsid w:val="00A533E9"/>
    <w:rsid w:val="00A53AF4"/>
    <w:rsid w:val="00A53CE7"/>
    <w:rsid w:val="00A56784"/>
    <w:rsid w:val="00A576DE"/>
    <w:rsid w:val="00A57AE9"/>
    <w:rsid w:val="00A60BEA"/>
    <w:rsid w:val="00A60C3B"/>
    <w:rsid w:val="00A61B97"/>
    <w:rsid w:val="00A61CD2"/>
    <w:rsid w:val="00A61EAB"/>
    <w:rsid w:val="00A631FE"/>
    <w:rsid w:val="00A6471B"/>
    <w:rsid w:val="00A64916"/>
    <w:rsid w:val="00A64D22"/>
    <w:rsid w:val="00A65D1D"/>
    <w:rsid w:val="00A66106"/>
    <w:rsid w:val="00A66D09"/>
    <w:rsid w:val="00A67D31"/>
    <w:rsid w:val="00A67F86"/>
    <w:rsid w:val="00A706CB"/>
    <w:rsid w:val="00A706EE"/>
    <w:rsid w:val="00A70F0D"/>
    <w:rsid w:val="00A710C9"/>
    <w:rsid w:val="00A72405"/>
    <w:rsid w:val="00A73F91"/>
    <w:rsid w:val="00A752A2"/>
    <w:rsid w:val="00A75B63"/>
    <w:rsid w:val="00A77271"/>
    <w:rsid w:val="00A77816"/>
    <w:rsid w:val="00A77A0D"/>
    <w:rsid w:val="00A77F1B"/>
    <w:rsid w:val="00A803D4"/>
    <w:rsid w:val="00A81DEF"/>
    <w:rsid w:val="00A82475"/>
    <w:rsid w:val="00A82E21"/>
    <w:rsid w:val="00A83051"/>
    <w:rsid w:val="00A83A7D"/>
    <w:rsid w:val="00A8412E"/>
    <w:rsid w:val="00A84AE3"/>
    <w:rsid w:val="00A85652"/>
    <w:rsid w:val="00A866FC"/>
    <w:rsid w:val="00A86C33"/>
    <w:rsid w:val="00A86E3B"/>
    <w:rsid w:val="00A87638"/>
    <w:rsid w:val="00A878F7"/>
    <w:rsid w:val="00A907FE"/>
    <w:rsid w:val="00A910D3"/>
    <w:rsid w:val="00A964D4"/>
    <w:rsid w:val="00A967B0"/>
    <w:rsid w:val="00A978E1"/>
    <w:rsid w:val="00AA0A9D"/>
    <w:rsid w:val="00AA132E"/>
    <w:rsid w:val="00AA169A"/>
    <w:rsid w:val="00AA22D8"/>
    <w:rsid w:val="00AA22F0"/>
    <w:rsid w:val="00AA42CB"/>
    <w:rsid w:val="00AA5FCF"/>
    <w:rsid w:val="00AA6D70"/>
    <w:rsid w:val="00AA6F0F"/>
    <w:rsid w:val="00AA71A4"/>
    <w:rsid w:val="00AA7D3B"/>
    <w:rsid w:val="00AB06E7"/>
    <w:rsid w:val="00AB1C75"/>
    <w:rsid w:val="00AB3865"/>
    <w:rsid w:val="00AB4051"/>
    <w:rsid w:val="00AB4079"/>
    <w:rsid w:val="00AB5B21"/>
    <w:rsid w:val="00AB5B6A"/>
    <w:rsid w:val="00AB73E5"/>
    <w:rsid w:val="00AB75D0"/>
    <w:rsid w:val="00AB79A0"/>
    <w:rsid w:val="00AB7F14"/>
    <w:rsid w:val="00AC1B15"/>
    <w:rsid w:val="00AC1C9A"/>
    <w:rsid w:val="00AC2371"/>
    <w:rsid w:val="00AC2AFE"/>
    <w:rsid w:val="00AC469B"/>
    <w:rsid w:val="00AC4BEF"/>
    <w:rsid w:val="00AC5090"/>
    <w:rsid w:val="00AC5A5C"/>
    <w:rsid w:val="00AC6B77"/>
    <w:rsid w:val="00AC732A"/>
    <w:rsid w:val="00AC7F55"/>
    <w:rsid w:val="00AD1ABF"/>
    <w:rsid w:val="00AD1ADE"/>
    <w:rsid w:val="00AD224B"/>
    <w:rsid w:val="00AD2E50"/>
    <w:rsid w:val="00AD4673"/>
    <w:rsid w:val="00AD58C6"/>
    <w:rsid w:val="00AE05E6"/>
    <w:rsid w:val="00AE0B30"/>
    <w:rsid w:val="00AE2107"/>
    <w:rsid w:val="00AE2D34"/>
    <w:rsid w:val="00AE312B"/>
    <w:rsid w:val="00AF1929"/>
    <w:rsid w:val="00AF1D1B"/>
    <w:rsid w:val="00AF1E02"/>
    <w:rsid w:val="00AF2C8B"/>
    <w:rsid w:val="00AF313D"/>
    <w:rsid w:val="00AF34C1"/>
    <w:rsid w:val="00AF3510"/>
    <w:rsid w:val="00AF3600"/>
    <w:rsid w:val="00AF48F1"/>
    <w:rsid w:val="00AF4D2D"/>
    <w:rsid w:val="00AF5D89"/>
    <w:rsid w:val="00AF6D1C"/>
    <w:rsid w:val="00B00FDC"/>
    <w:rsid w:val="00B019C5"/>
    <w:rsid w:val="00B02428"/>
    <w:rsid w:val="00B0316B"/>
    <w:rsid w:val="00B060D4"/>
    <w:rsid w:val="00B07755"/>
    <w:rsid w:val="00B11101"/>
    <w:rsid w:val="00B12C92"/>
    <w:rsid w:val="00B13950"/>
    <w:rsid w:val="00B13A8A"/>
    <w:rsid w:val="00B14197"/>
    <w:rsid w:val="00B151AE"/>
    <w:rsid w:val="00B15806"/>
    <w:rsid w:val="00B1600F"/>
    <w:rsid w:val="00B160C9"/>
    <w:rsid w:val="00B163BF"/>
    <w:rsid w:val="00B17226"/>
    <w:rsid w:val="00B179C6"/>
    <w:rsid w:val="00B20BF0"/>
    <w:rsid w:val="00B210BF"/>
    <w:rsid w:val="00B22B7C"/>
    <w:rsid w:val="00B22D95"/>
    <w:rsid w:val="00B23369"/>
    <w:rsid w:val="00B23561"/>
    <w:rsid w:val="00B23A72"/>
    <w:rsid w:val="00B24B1F"/>
    <w:rsid w:val="00B273A5"/>
    <w:rsid w:val="00B279F5"/>
    <w:rsid w:val="00B27D87"/>
    <w:rsid w:val="00B30FBE"/>
    <w:rsid w:val="00B31449"/>
    <w:rsid w:val="00B3317C"/>
    <w:rsid w:val="00B3360B"/>
    <w:rsid w:val="00B339C6"/>
    <w:rsid w:val="00B34041"/>
    <w:rsid w:val="00B3687F"/>
    <w:rsid w:val="00B4072A"/>
    <w:rsid w:val="00B40C22"/>
    <w:rsid w:val="00B40E46"/>
    <w:rsid w:val="00B41245"/>
    <w:rsid w:val="00B4139A"/>
    <w:rsid w:val="00B44BAB"/>
    <w:rsid w:val="00B44CCA"/>
    <w:rsid w:val="00B4566E"/>
    <w:rsid w:val="00B461C5"/>
    <w:rsid w:val="00B462A1"/>
    <w:rsid w:val="00B473FA"/>
    <w:rsid w:val="00B5234B"/>
    <w:rsid w:val="00B528BF"/>
    <w:rsid w:val="00B5320C"/>
    <w:rsid w:val="00B548AA"/>
    <w:rsid w:val="00B5765E"/>
    <w:rsid w:val="00B60311"/>
    <w:rsid w:val="00B60850"/>
    <w:rsid w:val="00B60D5F"/>
    <w:rsid w:val="00B614A7"/>
    <w:rsid w:val="00B62C47"/>
    <w:rsid w:val="00B62C95"/>
    <w:rsid w:val="00B633DF"/>
    <w:rsid w:val="00B63759"/>
    <w:rsid w:val="00B65243"/>
    <w:rsid w:val="00B66791"/>
    <w:rsid w:val="00B668BD"/>
    <w:rsid w:val="00B67030"/>
    <w:rsid w:val="00B70A78"/>
    <w:rsid w:val="00B70F19"/>
    <w:rsid w:val="00B71A85"/>
    <w:rsid w:val="00B7285C"/>
    <w:rsid w:val="00B7355F"/>
    <w:rsid w:val="00B740E8"/>
    <w:rsid w:val="00B74FF2"/>
    <w:rsid w:val="00B76098"/>
    <w:rsid w:val="00B76202"/>
    <w:rsid w:val="00B77F9B"/>
    <w:rsid w:val="00B82699"/>
    <w:rsid w:val="00B83765"/>
    <w:rsid w:val="00B858F1"/>
    <w:rsid w:val="00B8639C"/>
    <w:rsid w:val="00B87E97"/>
    <w:rsid w:val="00B9158E"/>
    <w:rsid w:val="00B93561"/>
    <w:rsid w:val="00B9395A"/>
    <w:rsid w:val="00B93F09"/>
    <w:rsid w:val="00B9467C"/>
    <w:rsid w:val="00B964DA"/>
    <w:rsid w:val="00B974AC"/>
    <w:rsid w:val="00BA0842"/>
    <w:rsid w:val="00BA0AE5"/>
    <w:rsid w:val="00BA16AE"/>
    <w:rsid w:val="00BA4CDE"/>
    <w:rsid w:val="00BA5B36"/>
    <w:rsid w:val="00BA5B47"/>
    <w:rsid w:val="00BB0236"/>
    <w:rsid w:val="00BB153E"/>
    <w:rsid w:val="00BB17CA"/>
    <w:rsid w:val="00BB1E32"/>
    <w:rsid w:val="00BB26F7"/>
    <w:rsid w:val="00BB6D19"/>
    <w:rsid w:val="00BC08B4"/>
    <w:rsid w:val="00BC14E6"/>
    <w:rsid w:val="00BC2449"/>
    <w:rsid w:val="00BC3EEB"/>
    <w:rsid w:val="00BC4417"/>
    <w:rsid w:val="00BC463C"/>
    <w:rsid w:val="00BC5884"/>
    <w:rsid w:val="00BC7C8C"/>
    <w:rsid w:val="00BD0D7D"/>
    <w:rsid w:val="00BD2801"/>
    <w:rsid w:val="00BD3EFE"/>
    <w:rsid w:val="00BD41DB"/>
    <w:rsid w:val="00BD67CC"/>
    <w:rsid w:val="00BD6F51"/>
    <w:rsid w:val="00BD7FF7"/>
    <w:rsid w:val="00BE1192"/>
    <w:rsid w:val="00BE12E0"/>
    <w:rsid w:val="00BE2435"/>
    <w:rsid w:val="00BE3712"/>
    <w:rsid w:val="00BE57BE"/>
    <w:rsid w:val="00BE6872"/>
    <w:rsid w:val="00BE6C76"/>
    <w:rsid w:val="00BE7A5C"/>
    <w:rsid w:val="00BF13A1"/>
    <w:rsid w:val="00BF1D6E"/>
    <w:rsid w:val="00BF256F"/>
    <w:rsid w:val="00BF29D4"/>
    <w:rsid w:val="00BF2FA7"/>
    <w:rsid w:val="00BF3C3D"/>
    <w:rsid w:val="00BF3EA0"/>
    <w:rsid w:val="00BF47FC"/>
    <w:rsid w:val="00BF499F"/>
    <w:rsid w:val="00C000A6"/>
    <w:rsid w:val="00C00431"/>
    <w:rsid w:val="00C00976"/>
    <w:rsid w:val="00C02F70"/>
    <w:rsid w:val="00C041E6"/>
    <w:rsid w:val="00C0473B"/>
    <w:rsid w:val="00C05545"/>
    <w:rsid w:val="00C05604"/>
    <w:rsid w:val="00C05697"/>
    <w:rsid w:val="00C05D06"/>
    <w:rsid w:val="00C06C93"/>
    <w:rsid w:val="00C07C3C"/>
    <w:rsid w:val="00C113F7"/>
    <w:rsid w:val="00C1159C"/>
    <w:rsid w:val="00C11621"/>
    <w:rsid w:val="00C1267E"/>
    <w:rsid w:val="00C15418"/>
    <w:rsid w:val="00C203A1"/>
    <w:rsid w:val="00C22227"/>
    <w:rsid w:val="00C2325C"/>
    <w:rsid w:val="00C24DF2"/>
    <w:rsid w:val="00C27A3E"/>
    <w:rsid w:val="00C303F8"/>
    <w:rsid w:val="00C30974"/>
    <w:rsid w:val="00C33359"/>
    <w:rsid w:val="00C33BCD"/>
    <w:rsid w:val="00C33C96"/>
    <w:rsid w:val="00C34BF1"/>
    <w:rsid w:val="00C34E71"/>
    <w:rsid w:val="00C3525C"/>
    <w:rsid w:val="00C36811"/>
    <w:rsid w:val="00C368F8"/>
    <w:rsid w:val="00C378D5"/>
    <w:rsid w:val="00C4062D"/>
    <w:rsid w:val="00C4173A"/>
    <w:rsid w:val="00C4300A"/>
    <w:rsid w:val="00C46155"/>
    <w:rsid w:val="00C462C9"/>
    <w:rsid w:val="00C469DD"/>
    <w:rsid w:val="00C4785F"/>
    <w:rsid w:val="00C47B9B"/>
    <w:rsid w:val="00C50E79"/>
    <w:rsid w:val="00C5132B"/>
    <w:rsid w:val="00C535CE"/>
    <w:rsid w:val="00C54243"/>
    <w:rsid w:val="00C54BA0"/>
    <w:rsid w:val="00C5734E"/>
    <w:rsid w:val="00C575CD"/>
    <w:rsid w:val="00C60ADE"/>
    <w:rsid w:val="00C63073"/>
    <w:rsid w:val="00C65AB6"/>
    <w:rsid w:val="00C65E97"/>
    <w:rsid w:val="00C666B8"/>
    <w:rsid w:val="00C669FA"/>
    <w:rsid w:val="00C67D4D"/>
    <w:rsid w:val="00C73C23"/>
    <w:rsid w:val="00C74D38"/>
    <w:rsid w:val="00C75382"/>
    <w:rsid w:val="00C76BA8"/>
    <w:rsid w:val="00C7734A"/>
    <w:rsid w:val="00C80762"/>
    <w:rsid w:val="00C80B61"/>
    <w:rsid w:val="00C81534"/>
    <w:rsid w:val="00C83A2B"/>
    <w:rsid w:val="00C847AE"/>
    <w:rsid w:val="00C848A8"/>
    <w:rsid w:val="00C8705E"/>
    <w:rsid w:val="00C936DC"/>
    <w:rsid w:val="00C944E6"/>
    <w:rsid w:val="00C94840"/>
    <w:rsid w:val="00C950AB"/>
    <w:rsid w:val="00C97901"/>
    <w:rsid w:val="00CA06D3"/>
    <w:rsid w:val="00CA1B4A"/>
    <w:rsid w:val="00CA3001"/>
    <w:rsid w:val="00CA4E8F"/>
    <w:rsid w:val="00CA5242"/>
    <w:rsid w:val="00CA65F2"/>
    <w:rsid w:val="00CA7EBC"/>
    <w:rsid w:val="00CB0370"/>
    <w:rsid w:val="00CB04E4"/>
    <w:rsid w:val="00CB1295"/>
    <w:rsid w:val="00CB1874"/>
    <w:rsid w:val="00CB1D5C"/>
    <w:rsid w:val="00CB31E3"/>
    <w:rsid w:val="00CB378E"/>
    <w:rsid w:val="00CB4576"/>
    <w:rsid w:val="00CB545F"/>
    <w:rsid w:val="00CC30B8"/>
    <w:rsid w:val="00CC4703"/>
    <w:rsid w:val="00CC52D3"/>
    <w:rsid w:val="00CC6308"/>
    <w:rsid w:val="00CD01F1"/>
    <w:rsid w:val="00CD0353"/>
    <w:rsid w:val="00CD1F10"/>
    <w:rsid w:val="00CD3A0C"/>
    <w:rsid w:val="00CD64D3"/>
    <w:rsid w:val="00CD6ABC"/>
    <w:rsid w:val="00CE1B83"/>
    <w:rsid w:val="00CE7A24"/>
    <w:rsid w:val="00CE7DBE"/>
    <w:rsid w:val="00CF00B9"/>
    <w:rsid w:val="00CF1A77"/>
    <w:rsid w:val="00CF1CE7"/>
    <w:rsid w:val="00CF2161"/>
    <w:rsid w:val="00CF2772"/>
    <w:rsid w:val="00CF2A71"/>
    <w:rsid w:val="00CF3515"/>
    <w:rsid w:val="00CF3F23"/>
    <w:rsid w:val="00CF435E"/>
    <w:rsid w:val="00CF44FE"/>
    <w:rsid w:val="00CF4ACA"/>
    <w:rsid w:val="00CF5B03"/>
    <w:rsid w:val="00CF69F6"/>
    <w:rsid w:val="00CF76CB"/>
    <w:rsid w:val="00CF7DF2"/>
    <w:rsid w:val="00D00378"/>
    <w:rsid w:val="00D012A7"/>
    <w:rsid w:val="00D01859"/>
    <w:rsid w:val="00D02ECB"/>
    <w:rsid w:val="00D03BFE"/>
    <w:rsid w:val="00D05CD0"/>
    <w:rsid w:val="00D07240"/>
    <w:rsid w:val="00D07885"/>
    <w:rsid w:val="00D1062E"/>
    <w:rsid w:val="00D11240"/>
    <w:rsid w:val="00D11DC3"/>
    <w:rsid w:val="00D12192"/>
    <w:rsid w:val="00D12692"/>
    <w:rsid w:val="00D14C29"/>
    <w:rsid w:val="00D14D7F"/>
    <w:rsid w:val="00D14FD2"/>
    <w:rsid w:val="00D1573F"/>
    <w:rsid w:val="00D158B6"/>
    <w:rsid w:val="00D16235"/>
    <w:rsid w:val="00D16524"/>
    <w:rsid w:val="00D169E6"/>
    <w:rsid w:val="00D173B4"/>
    <w:rsid w:val="00D17C32"/>
    <w:rsid w:val="00D17F8E"/>
    <w:rsid w:val="00D20186"/>
    <w:rsid w:val="00D201D6"/>
    <w:rsid w:val="00D20674"/>
    <w:rsid w:val="00D2144C"/>
    <w:rsid w:val="00D21F5D"/>
    <w:rsid w:val="00D221C7"/>
    <w:rsid w:val="00D23138"/>
    <w:rsid w:val="00D2315B"/>
    <w:rsid w:val="00D240F7"/>
    <w:rsid w:val="00D2437C"/>
    <w:rsid w:val="00D246F2"/>
    <w:rsid w:val="00D24801"/>
    <w:rsid w:val="00D2538C"/>
    <w:rsid w:val="00D25CCC"/>
    <w:rsid w:val="00D26344"/>
    <w:rsid w:val="00D30453"/>
    <w:rsid w:val="00D334E7"/>
    <w:rsid w:val="00D3477C"/>
    <w:rsid w:val="00D364E0"/>
    <w:rsid w:val="00D37751"/>
    <w:rsid w:val="00D37C7C"/>
    <w:rsid w:val="00D40504"/>
    <w:rsid w:val="00D41828"/>
    <w:rsid w:val="00D436C6"/>
    <w:rsid w:val="00D4438A"/>
    <w:rsid w:val="00D44CC1"/>
    <w:rsid w:val="00D44D21"/>
    <w:rsid w:val="00D45391"/>
    <w:rsid w:val="00D457CA"/>
    <w:rsid w:val="00D45DEA"/>
    <w:rsid w:val="00D462F9"/>
    <w:rsid w:val="00D467B6"/>
    <w:rsid w:val="00D47126"/>
    <w:rsid w:val="00D501A6"/>
    <w:rsid w:val="00D503A0"/>
    <w:rsid w:val="00D50652"/>
    <w:rsid w:val="00D527E0"/>
    <w:rsid w:val="00D53AB3"/>
    <w:rsid w:val="00D53EEE"/>
    <w:rsid w:val="00D53F8E"/>
    <w:rsid w:val="00D54294"/>
    <w:rsid w:val="00D54857"/>
    <w:rsid w:val="00D5528D"/>
    <w:rsid w:val="00D5673B"/>
    <w:rsid w:val="00D56773"/>
    <w:rsid w:val="00D5724F"/>
    <w:rsid w:val="00D579B5"/>
    <w:rsid w:val="00D61A6A"/>
    <w:rsid w:val="00D61DA2"/>
    <w:rsid w:val="00D61F85"/>
    <w:rsid w:val="00D63088"/>
    <w:rsid w:val="00D630DD"/>
    <w:rsid w:val="00D64E90"/>
    <w:rsid w:val="00D6508D"/>
    <w:rsid w:val="00D6516D"/>
    <w:rsid w:val="00D7049D"/>
    <w:rsid w:val="00D72319"/>
    <w:rsid w:val="00D7256E"/>
    <w:rsid w:val="00D74426"/>
    <w:rsid w:val="00D75042"/>
    <w:rsid w:val="00D75CDE"/>
    <w:rsid w:val="00D771DB"/>
    <w:rsid w:val="00D81377"/>
    <w:rsid w:val="00D82EF3"/>
    <w:rsid w:val="00D83E7C"/>
    <w:rsid w:val="00D85206"/>
    <w:rsid w:val="00D85B31"/>
    <w:rsid w:val="00D85E22"/>
    <w:rsid w:val="00D86001"/>
    <w:rsid w:val="00D9024E"/>
    <w:rsid w:val="00D90768"/>
    <w:rsid w:val="00D936AA"/>
    <w:rsid w:val="00D95F9A"/>
    <w:rsid w:val="00DA1A79"/>
    <w:rsid w:val="00DA1FDC"/>
    <w:rsid w:val="00DA20D2"/>
    <w:rsid w:val="00DA270E"/>
    <w:rsid w:val="00DA2CE5"/>
    <w:rsid w:val="00DA2FF8"/>
    <w:rsid w:val="00DA3DB8"/>
    <w:rsid w:val="00DA4634"/>
    <w:rsid w:val="00DA46D0"/>
    <w:rsid w:val="00DA5A6C"/>
    <w:rsid w:val="00DB0B74"/>
    <w:rsid w:val="00DB10B3"/>
    <w:rsid w:val="00DB2305"/>
    <w:rsid w:val="00DB29E9"/>
    <w:rsid w:val="00DB2ADF"/>
    <w:rsid w:val="00DB3870"/>
    <w:rsid w:val="00DB560B"/>
    <w:rsid w:val="00DB57FC"/>
    <w:rsid w:val="00DB5EF8"/>
    <w:rsid w:val="00DB7109"/>
    <w:rsid w:val="00DB7F08"/>
    <w:rsid w:val="00DC24E6"/>
    <w:rsid w:val="00DC3B61"/>
    <w:rsid w:val="00DC5161"/>
    <w:rsid w:val="00DC589F"/>
    <w:rsid w:val="00DC63D3"/>
    <w:rsid w:val="00DC644E"/>
    <w:rsid w:val="00DC647D"/>
    <w:rsid w:val="00DC6B8F"/>
    <w:rsid w:val="00DC7D0B"/>
    <w:rsid w:val="00DC7F75"/>
    <w:rsid w:val="00DD0732"/>
    <w:rsid w:val="00DD1766"/>
    <w:rsid w:val="00DD4695"/>
    <w:rsid w:val="00DD49EF"/>
    <w:rsid w:val="00DD4DB3"/>
    <w:rsid w:val="00DD5196"/>
    <w:rsid w:val="00DD52BA"/>
    <w:rsid w:val="00DD7F75"/>
    <w:rsid w:val="00DE02AD"/>
    <w:rsid w:val="00DE126E"/>
    <w:rsid w:val="00DE16B6"/>
    <w:rsid w:val="00DE541A"/>
    <w:rsid w:val="00DE6192"/>
    <w:rsid w:val="00DF0B6B"/>
    <w:rsid w:val="00DF1B2B"/>
    <w:rsid w:val="00DF422A"/>
    <w:rsid w:val="00DF4A96"/>
    <w:rsid w:val="00DF5499"/>
    <w:rsid w:val="00DF5AE2"/>
    <w:rsid w:val="00DF7144"/>
    <w:rsid w:val="00DF7DA2"/>
    <w:rsid w:val="00E02105"/>
    <w:rsid w:val="00E035B3"/>
    <w:rsid w:val="00E04BCB"/>
    <w:rsid w:val="00E06885"/>
    <w:rsid w:val="00E06C37"/>
    <w:rsid w:val="00E0779E"/>
    <w:rsid w:val="00E07F9F"/>
    <w:rsid w:val="00E10563"/>
    <w:rsid w:val="00E114BB"/>
    <w:rsid w:val="00E136A3"/>
    <w:rsid w:val="00E1372D"/>
    <w:rsid w:val="00E139D9"/>
    <w:rsid w:val="00E14F64"/>
    <w:rsid w:val="00E153D2"/>
    <w:rsid w:val="00E17F9D"/>
    <w:rsid w:val="00E2267C"/>
    <w:rsid w:val="00E25290"/>
    <w:rsid w:val="00E264C2"/>
    <w:rsid w:val="00E2653E"/>
    <w:rsid w:val="00E269C3"/>
    <w:rsid w:val="00E277C6"/>
    <w:rsid w:val="00E3059E"/>
    <w:rsid w:val="00E31194"/>
    <w:rsid w:val="00E4397E"/>
    <w:rsid w:val="00E43A2C"/>
    <w:rsid w:val="00E46556"/>
    <w:rsid w:val="00E470CB"/>
    <w:rsid w:val="00E500A5"/>
    <w:rsid w:val="00E50E6A"/>
    <w:rsid w:val="00E50F92"/>
    <w:rsid w:val="00E51B11"/>
    <w:rsid w:val="00E527D3"/>
    <w:rsid w:val="00E52C0A"/>
    <w:rsid w:val="00E54753"/>
    <w:rsid w:val="00E54D81"/>
    <w:rsid w:val="00E55956"/>
    <w:rsid w:val="00E55E42"/>
    <w:rsid w:val="00E56077"/>
    <w:rsid w:val="00E6052F"/>
    <w:rsid w:val="00E60C3A"/>
    <w:rsid w:val="00E61A1A"/>
    <w:rsid w:val="00E62E47"/>
    <w:rsid w:val="00E6481E"/>
    <w:rsid w:val="00E64921"/>
    <w:rsid w:val="00E66109"/>
    <w:rsid w:val="00E6621F"/>
    <w:rsid w:val="00E66768"/>
    <w:rsid w:val="00E669EE"/>
    <w:rsid w:val="00E66A70"/>
    <w:rsid w:val="00E671F8"/>
    <w:rsid w:val="00E67942"/>
    <w:rsid w:val="00E70DC9"/>
    <w:rsid w:val="00E72B1E"/>
    <w:rsid w:val="00E72E76"/>
    <w:rsid w:val="00E76054"/>
    <w:rsid w:val="00E76EB8"/>
    <w:rsid w:val="00E77746"/>
    <w:rsid w:val="00E817AC"/>
    <w:rsid w:val="00E82359"/>
    <w:rsid w:val="00E82837"/>
    <w:rsid w:val="00E83143"/>
    <w:rsid w:val="00E83EA2"/>
    <w:rsid w:val="00E848E6"/>
    <w:rsid w:val="00E87B40"/>
    <w:rsid w:val="00E914CF"/>
    <w:rsid w:val="00E922F7"/>
    <w:rsid w:val="00E95AD5"/>
    <w:rsid w:val="00E95B44"/>
    <w:rsid w:val="00E96182"/>
    <w:rsid w:val="00E9660B"/>
    <w:rsid w:val="00E96A93"/>
    <w:rsid w:val="00E97118"/>
    <w:rsid w:val="00E97C4B"/>
    <w:rsid w:val="00E97DC7"/>
    <w:rsid w:val="00EA0CBA"/>
    <w:rsid w:val="00EA23F5"/>
    <w:rsid w:val="00EA280E"/>
    <w:rsid w:val="00EA2EF6"/>
    <w:rsid w:val="00EA3EFA"/>
    <w:rsid w:val="00EA5037"/>
    <w:rsid w:val="00EA582B"/>
    <w:rsid w:val="00EA5E55"/>
    <w:rsid w:val="00EA7A0D"/>
    <w:rsid w:val="00EA7CF5"/>
    <w:rsid w:val="00EB056B"/>
    <w:rsid w:val="00EB08FF"/>
    <w:rsid w:val="00EB2843"/>
    <w:rsid w:val="00EB3312"/>
    <w:rsid w:val="00EB3C00"/>
    <w:rsid w:val="00EB3E6E"/>
    <w:rsid w:val="00EB42BC"/>
    <w:rsid w:val="00EB7850"/>
    <w:rsid w:val="00EC0EB8"/>
    <w:rsid w:val="00EC25AC"/>
    <w:rsid w:val="00EC2F57"/>
    <w:rsid w:val="00EC3843"/>
    <w:rsid w:val="00EC42E1"/>
    <w:rsid w:val="00EC48CE"/>
    <w:rsid w:val="00EC5557"/>
    <w:rsid w:val="00EC6C51"/>
    <w:rsid w:val="00EC705C"/>
    <w:rsid w:val="00EC7DDF"/>
    <w:rsid w:val="00ED0478"/>
    <w:rsid w:val="00ED1BF8"/>
    <w:rsid w:val="00ED26DF"/>
    <w:rsid w:val="00ED3079"/>
    <w:rsid w:val="00ED34EA"/>
    <w:rsid w:val="00ED65D3"/>
    <w:rsid w:val="00ED722B"/>
    <w:rsid w:val="00ED73FD"/>
    <w:rsid w:val="00EE1874"/>
    <w:rsid w:val="00EE2BC6"/>
    <w:rsid w:val="00EE4175"/>
    <w:rsid w:val="00EE4825"/>
    <w:rsid w:val="00EE61C2"/>
    <w:rsid w:val="00EE7E8D"/>
    <w:rsid w:val="00EF17CF"/>
    <w:rsid w:val="00EF2DDE"/>
    <w:rsid w:val="00EF3688"/>
    <w:rsid w:val="00EF392B"/>
    <w:rsid w:val="00EF3A33"/>
    <w:rsid w:val="00EF4F23"/>
    <w:rsid w:val="00EF4F4F"/>
    <w:rsid w:val="00EF6CBA"/>
    <w:rsid w:val="00F008DC"/>
    <w:rsid w:val="00F04760"/>
    <w:rsid w:val="00F04921"/>
    <w:rsid w:val="00F05A08"/>
    <w:rsid w:val="00F104B7"/>
    <w:rsid w:val="00F108C7"/>
    <w:rsid w:val="00F118EA"/>
    <w:rsid w:val="00F12F27"/>
    <w:rsid w:val="00F147B8"/>
    <w:rsid w:val="00F14B33"/>
    <w:rsid w:val="00F16022"/>
    <w:rsid w:val="00F1685C"/>
    <w:rsid w:val="00F168BE"/>
    <w:rsid w:val="00F16C14"/>
    <w:rsid w:val="00F20EBC"/>
    <w:rsid w:val="00F2264E"/>
    <w:rsid w:val="00F226C0"/>
    <w:rsid w:val="00F23F69"/>
    <w:rsid w:val="00F256C7"/>
    <w:rsid w:val="00F25DA2"/>
    <w:rsid w:val="00F27D2F"/>
    <w:rsid w:val="00F31AA4"/>
    <w:rsid w:val="00F32114"/>
    <w:rsid w:val="00F3451E"/>
    <w:rsid w:val="00F348CC"/>
    <w:rsid w:val="00F34FF2"/>
    <w:rsid w:val="00F369B1"/>
    <w:rsid w:val="00F373FC"/>
    <w:rsid w:val="00F40081"/>
    <w:rsid w:val="00F408DA"/>
    <w:rsid w:val="00F40DCC"/>
    <w:rsid w:val="00F41A53"/>
    <w:rsid w:val="00F42618"/>
    <w:rsid w:val="00F42F8F"/>
    <w:rsid w:val="00F43120"/>
    <w:rsid w:val="00F43E91"/>
    <w:rsid w:val="00F43EC9"/>
    <w:rsid w:val="00F443DB"/>
    <w:rsid w:val="00F453E4"/>
    <w:rsid w:val="00F50B08"/>
    <w:rsid w:val="00F50DA7"/>
    <w:rsid w:val="00F51358"/>
    <w:rsid w:val="00F51A09"/>
    <w:rsid w:val="00F5251A"/>
    <w:rsid w:val="00F5269E"/>
    <w:rsid w:val="00F53180"/>
    <w:rsid w:val="00F5369A"/>
    <w:rsid w:val="00F541E0"/>
    <w:rsid w:val="00F564D1"/>
    <w:rsid w:val="00F5670C"/>
    <w:rsid w:val="00F6009F"/>
    <w:rsid w:val="00F614BC"/>
    <w:rsid w:val="00F629A2"/>
    <w:rsid w:val="00F62CF4"/>
    <w:rsid w:val="00F64059"/>
    <w:rsid w:val="00F641C2"/>
    <w:rsid w:val="00F64755"/>
    <w:rsid w:val="00F6523D"/>
    <w:rsid w:val="00F663CC"/>
    <w:rsid w:val="00F6790E"/>
    <w:rsid w:val="00F7092C"/>
    <w:rsid w:val="00F74D77"/>
    <w:rsid w:val="00F757CA"/>
    <w:rsid w:val="00F764CB"/>
    <w:rsid w:val="00F76E90"/>
    <w:rsid w:val="00F81351"/>
    <w:rsid w:val="00F81CA3"/>
    <w:rsid w:val="00F82F74"/>
    <w:rsid w:val="00F833AF"/>
    <w:rsid w:val="00F84B31"/>
    <w:rsid w:val="00F855C7"/>
    <w:rsid w:val="00F8630F"/>
    <w:rsid w:val="00F879FD"/>
    <w:rsid w:val="00F87AA7"/>
    <w:rsid w:val="00F90343"/>
    <w:rsid w:val="00F91774"/>
    <w:rsid w:val="00F91EDC"/>
    <w:rsid w:val="00F93455"/>
    <w:rsid w:val="00F955D0"/>
    <w:rsid w:val="00F95BD5"/>
    <w:rsid w:val="00F9675D"/>
    <w:rsid w:val="00F977D6"/>
    <w:rsid w:val="00FA0ECD"/>
    <w:rsid w:val="00FA2391"/>
    <w:rsid w:val="00FA25F0"/>
    <w:rsid w:val="00FA41C9"/>
    <w:rsid w:val="00FA42AA"/>
    <w:rsid w:val="00FA53DF"/>
    <w:rsid w:val="00FA7AC4"/>
    <w:rsid w:val="00FB07C7"/>
    <w:rsid w:val="00FB2472"/>
    <w:rsid w:val="00FB2F91"/>
    <w:rsid w:val="00FB4BEE"/>
    <w:rsid w:val="00FB4CE0"/>
    <w:rsid w:val="00FB58EA"/>
    <w:rsid w:val="00FB59BA"/>
    <w:rsid w:val="00FB68A1"/>
    <w:rsid w:val="00FB6C5C"/>
    <w:rsid w:val="00FC24A6"/>
    <w:rsid w:val="00FC5E93"/>
    <w:rsid w:val="00FC6155"/>
    <w:rsid w:val="00FC711F"/>
    <w:rsid w:val="00FD0EEE"/>
    <w:rsid w:val="00FD15B1"/>
    <w:rsid w:val="00FD1974"/>
    <w:rsid w:val="00FD2B93"/>
    <w:rsid w:val="00FD2E1C"/>
    <w:rsid w:val="00FD36AC"/>
    <w:rsid w:val="00FD3BFE"/>
    <w:rsid w:val="00FD4BD4"/>
    <w:rsid w:val="00FD6918"/>
    <w:rsid w:val="00FD7827"/>
    <w:rsid w:val="00FD78FC"/>
    <w:rsid w:val="00FD7C4F"/>
    <w:rsid w:val="00FE096B"/>
    <w:rsid w:val="00FE0D9D"/>
    <w:rsid w:val="00FE14F2"/>
    <w:rsid w:val="00FE1A46"/>
    <w:rsid w:val="00FE25D6"/>
    <w:rsid w:val="00FE3586"/>
    <w:rsid w:val="00FE43CF"/>
    <w:rsid w:val="00FE6806"/>
    <w:rsid w:val="00FE699B"/>
    <w:rsid w:val="00FE74CA"/>
    <w:rsid w:val="00FE7EB5"/>
    <w:rsid w:val="00FF16AC"/>
    <w:rsid w:val="00FF170A"/>
    <w:rsid w:val="00FF1FD8"/>
    <w:rsid w:val="00FF3C99"/>
    <w:rsid w:val="00FF57B8"/>
    <w:rsid w:val="00FF5F90"/>
    <w:rsid w:val="00FF6928"/>
    <w:rsid w:val="00FF7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0372C"/>
  <w15:docId w15:val="{3C824834-FE96-496F-A527-58E0F46A4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9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824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475"/>
    <w:rPr>
      <w:rFonts w:ascii="Segoe UI" w:hAnsi="Segoe UI" w:cs="Segoe UI"/>
      <w:sz w:val="18"/>
      <w:szCs w:val="18"/>
    </w:rPr>
  </w:style>
  <w:style w:type="paragraph" w:styleId="Revision">
    <w:name w:val="Revision"/>
    <w:hidden/>
    <w:uiPriority w:val="99"/>
    <w:semiHidden/>
    <w:rsid w:val="00A82475"/>
    <w:pPr>
      <w:spacing w:after="0" w:line="240" w:lineRule="auto"/>
    </w:pPr>
  </w:style>
  <w:style w:type="paragraph" w:styleId="ListParagraph">
    <w:name w:val="List Paragraph"/>
    <w:basedOn w:val="Normal"/>
    <w:uiPriority w:val="34"/>
    <w:qFormat/>
    <w:rsid w:val="004813EE"/>
    <w:pPr>
      <w:ind w:left="720"/>
      <w:contextualSpacing/>
    </w:pPr>
  </w:style>
  <w:style w:type="character" w:styleId="Hyperlink">
    <w:name w:val="Hyperlink"/>
    <w:basedOn w:val="DefaultParagraphFont"/>
    <w:uiPriority w:val="99"/>
    <w:unhideWhenUsed/>
    <w:rsid w:val="003C683D"/>
    <w:rPr>
      <w:color w:val="0000FF" w:themeColor="hyperlink"/>
      <w:u w:val="single"/>
    </w:rPr>
  </w:style>
  <w:style w:type="character" w:styleId="CommentReference">
    <w:name w:val="annotation reference"/>
    <w:basedOn w:val="DefaultParagraphFont"/>
    <w:uiPriority w:val="99"/>
    <w:semiHidden/>
    <w:unhideWhenUsed/>
    <w:rsid w:val="005F2D2B"/>
    <w:rPr>
      <w:sz w:val="16"/>
      <w:szCs w:val="16"/>
    </w:rPr>
  </w:style>
  <w:style w:type="paragraph" w:styleId="CommentText">
    <w:name w:val="annotation text"/>
    <w:basedOn w:val="Normal"/>
    <w:link w:val="CommentTextChar"/>
    <w:uiPriority w:val="99"/>
    <w:semiHidden/>
    <w:unhideWhenUsed/>
    <w:rsid w:val="005F2D2B"/>
    <w:pPr>
      <w:spacing w:line="240" w:lineRule="auto"/>
    </w:pPr>
    <w:rPr>
      <w:sz w:val="20"/>
      <w:szCs w:val="20"/>
    </w:rPr>
  </w:style>
  <w:style w:type="character" w:customStyle="1" w:styleId="CommentTextChar">
    <w:name w:val="Comment Text Char"/>
    <w:basedOn w:val="DefaultParagraphFont"/>
    <w:link w:val="CommentText"/>
    <w:uiPriority w:val="99"/>
    <w:semiHidden/>
    <w:rsid w:val="005F2D2B"/>
    <w:rPr>
      <w:sz w:val="20"/>
      <w:szCs w:val="20"/>
    </w:rPr>
  </w:style>
  <w:style w:type="paragraph" w:styleId="CommentSubject">
    <w:name w:val="annotation subject"/>
    <w:basedOn w:val="CommentText"/>
    <w:next w:val="CommentText"/>
    <w:link w:val="CommentSubjectChar"/>
    <w:uiPriority w:val="99"/>
    <w:semiHidden/>
    <w:unhideWhenUsed/>
    <w:rsid w:val="005F2D2B"/>
    <w:rPr>
      <w:b/>
      <w:bCs/>
    </w:rPr>
  </w:style>
  <w:style w:type="character" w:customStyle="1" w:styleId="CommentSubjectChar">
    <w:name w:val="Comment Subject Char"/>
    <w:basedOn w:val="CommentTextChar"/>
    <w:link w:val="CommentSubject"/>
    <w:uiPriority w:val="99"/>
    <w:semiHidden/>
    <w:rsid w:val="005F2D2B"/>
    <w:rPr>
      <w:b/>
      <w:bCs/>
      <w:sz w:val="20"/>
      <w:szCs w:val="20"/>
    </w:rPr>
  </w:style>
  <w:style w:type="character" w:styleId="UnresolvedMention">
    <w:name w:val="Unresolved Mention"/>
    <w:basedOn w:val="DefaultParagraphFont"/>
    <w:uiPriority w:val="99"/>
    <w:semiHidden/>
    <w:unhideWhenUsed/>
    <w:rsid w:val="00C05545"/>
    <w:rPr>
      <w:color w:val="605E5C"/>
      <w:shd w:val="clear" w:color="auto" w:fill="E1DFDD"/>
    </w:rPr>
  </w:style>
  <w:style w:type="paragraph" w:styleId="Header">
    <w:name w:val="header"/>
    <w:basedOn w:val="Normal"/>
    <w:link w:val="HeaderChar"/>
    <w:uiPriority w:val="99"/>
    <w:unhideWhenUsed/>
    <w:rsid w:val="00282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F6F"/>
  </w:style>
  <w:style w:type="paragraph" w:styleId="Footer">
    <w:name w:val="footer"/>
    <w:basedOn w:val="Normal"/>
    <w:link w:val="FooterChar"/>
    <w:uiPriority w:val="99"/>
    <w:unhideWhenUsed/>
    <w:rsid w:val="00282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025530">
      <w:bodyDiv w:val="1"/>
      <w:marLeft w:val="0"/>
      <w:marRight w:val="0"/>
      <w:marTop w:val="0"/>
      <w:marBottom w:val="0"/>
      <w:divBdr>
        <w:top w:val="none" w:sz="0" w:space="0" w:color="auto"/>
        <w:left w:val="none" w:sz="0" w:space="0" w:color="auto"/>
        <w:bottom w:val="none" w:sz="0" w:space="0" w:color="auto"/>
        <w:right w:val="none" w:sz="0" w:space="0" w:color="auto"/>
      </w:divBdr>
    </w:div>
    <w:div w:id="1754861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outhbaychurchl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C1329-EF66-4BCC-BB7A-4272585D7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3</TotalTime>
  <Pages>2</Pages>
  <Words>867</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es</dc:creator>
  <cp:lastModifiedBy>Pastor Hawley</cp:lastModifiedBy>
  <cp:revision>129</cp:revision>
  <cp:lastPrinted>2016-12-12T19:11:00Z</cp:lastPrinted>
  <dcterms:created xsi:type="dcterms:W3CDTF">2015-10-12T14:04:00Z</dcterms:created>
  <dcterms:modified xsi:type="dcterms:W3CDTF">2022-06-17T08:20:00Z</dcterms:modified>
</cp:coreProperties>
</file>